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A985E" w14:textId="77777777" w:rsidR="00D478C6" w:rsidRPr="00D478C6" w:rsidRDefault="00D478C6" w:rsidP="00D478C6">
      <w:pPr>
        <w:pStyle w:val="Heading1"/>
        <w:jc w:val="center"/>
        <w:rPr>
          <w:noProof/>
          <w:lang w:val="bg-BG"/>
        </w:rPr>
      </w:pPr>
      <w:r w:rsidRPr="00D478C6">
        <w:rPr>
          <w:noProof/>
        </w:rPr>
        <w:t>Lab: Objects and Classes</w:t>
      </w:r>
    </w:p>
    <w:p w14:paraId="369425E4" w14:textId="0690AB0A" w:rsidR="00D478C6" w:rsidRPr="00D478C6" w:rsidRDefault="00D478C6" w:rsidP="008447D5">
      <w:pPr>
        <w:jc w:val="center"/>
        <w:rPr>
          <w:noProof/>
          <w:lang w:val="bg-BG"/>
        </w:rPr>
      </w:pPr>
      <w:r w:rsidRPr="00D478C6">
        <w:rPr>
          <w:noProof/>
        </w:rPr>
        <w:t xml:space="preserve">Problems for in-class lab for the </w:t>
      </w:r>
      <w:hyperlink r:id="rId8" w:history="1">
        <w:r w:rsidR="00A76DF8">
          <w:rPr>
            <w:rStyle w:val="Hyperlink"/>
          </w:rPr>
          <w:t>"</w:t>
        </w:r>
        <w:r w:rsidR="00A76DF8">
          <w:rPr>
            <w:rStyle w:val="Hyperlink"/>
            <w:noProof/>
          </w:rPr>
          <w:t>C# Fundamentals</w:t>
        </w:r>
        <w:r w:rsidR="00A76DF8">
          <w:rPr>
            <w:rStyle w:val="Hyperlink"/>
          </w:rPr>
          <w:t xml:space="preserve">" course @ </w:t>
        </w:r>
        <w:r w:rsidR="00A76DF8">
          <w:rPr>
            <w:rStyle w:val="Hyperlink"/>
            <w:noProof/>
          </w:rPr>
          <w:t>SoftUni</w:t>
        </w:r>
      </w:hyperlink>
      <w:r w:rsidRPr="00D478C6">
        <w:rPr>
          <w:rStyle w:val="Hyperlink"/>
          <w:noProof/>
          <w:lang w:val="bg-BG"/>
        </w:rPr>
        <w:br/>
      </w:r>
      <w:r w:rsidRPr="00D478C6">
        <w:rPr>
          <w:noProof/>
        </w:rPr>
        <w:t xml:space="preserve">You can check your solutions in </w:t>
      </w:r>
      <w:hyperlink r:id="rId9" w:history="1">
        <w:r w:rsidRPr="003271FF">
          <w:rPr>
            <w:rStyle w:val="Hyperlink"/>
            <w:noProof/>
          </w:rPr>
          <w:t>Judge</w:t>
        </w:r>
      </w:hyperlink>
    </w:p>
    <w:p w14:paraId="6C7E6A33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Using the Built-in .NET Classes</w:t>
      </w:r>
    </w:p>
    <w:p w14:paraId="4EB18AB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Randomize Words</w:t>
      </w:r>
    </w:p>
    <w:p w14:paraId="7BED5E48" w14:textId="19084201" w:rsidR="00184C76" w:rsidRPr="00184C76" w:rsidRDefault="00184C76" w:rsidP="00184C76">
      <w:pPr>
        <w:tabs>
          <w:tab w:val="num" w:pos="720"/>
        </w:tabs>
        <w:rPr>
          <w:noProof/>
        </w:rPr>
      </w:pPr>
      <w:r>
        <w:rPr>
          <w:noProof/>
        </w:rPr>
        <w:t xml:space="preserve">You will be given a </w:t>
      </w:r>
      <w:r w:rsidRPr="00184C76">
        <w:rPr>
          <w:b/>
          <w:bCs/>
          <w:noProof/>
        </w:rPr>
        <w:t>string</w:t>
      </w:r>
      <w:r>
        <w:rPr>
          <w:noProof/>
        </w:rPr>
        <w:t xml:space="preserve"> that will contain words separated by a single space. </w:t>
      </w:r>
      <w:r w:rsidRPr="00184C76">
        <w:rPr>
          <w:b/>
          <w:bCs/>
          <w:noProof/>
        </w:rPr>
        <w:t>Randomize their order</w:t>
      </w:r>
      <w:r>
        <w:rPr>
          <w:noProof/>
        </w:rPr>
        <w:t xml:space="preserve"> and print </w:t>
      </w:r>
      <w:r w:rsidRPr="00184C76">
        <w:rPr>
          <w:b/>
          <w:bCs/>
          <w:noProof/>
        </w:rPr>
        <w:t>each word on a new line</w:t>
      </w:r>
      <w:r>
        <w:rPr>
          <w:noProof/>
        </w:rPr>
        <w:t>.</w:t>
      </w:r>
    </w:p>
    <w:p w14:paraId="34DEA1D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1701"/>
        <w:gridCol w:w="4394"/>
      </w:tblGrid>
      <w:tr w:rsidR="00D478C6" w:rsidRPr="00D478C6" w14:paraId="087B0AA4" w14:textId="77777777" w:rsidTr="00A43427">
        <w:tc>
          <w:tcPr>
            <w:tcW w:w="4225" w:type="dxa"/>
            <w:shd w:val="clear" w:color="auto" w:fill="D9D9D9" w:themeFill="background1" w:themeFillShade="D9"/>
          </w:tcPr>
          <w:p w14:paraId="5BF3203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9272AB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0E9F187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Comments</w:t>
            </w:r>
          </w:p>
        </w:tc>
      </w:tr>
      <w:tr w:rsidR="00D478C6" w:rsidRPr="00D478C6" w14:paraId="40234D49" w14:textId="77777777" w:rsidTr="00A43427">
        <w:trPr>
          <w:trHeight w:val="2035"/>
        </w:trPr>
        <w:tc>
          <w:tcPr>
            <w:tcW w:w="4225" w:type="dxa"/>
          </w:tcPr>
          <w:p w14:paraId="7353F4E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Welcome to SoftUni and have fun learning programming</w:t>
            </w:r>
          </w:p>
        </w:tc>
        <w:tc>
          <w:tcPr>
            <w:tcW w:w="1701" w:type="dxa"/>
          </w:tcPr>
          <w:p w14:paraId="76E6BB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earning</w:t>
            </w:r>
          </w:p>
          <w:p w14:paraId="0CAD39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Welcome</w:t>
            </w:r>
          </w:p>
          <w:p w14:paraId="6C8738F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SoftUni</w:t>
            </w:r>
          </w:p>
          <w:p w14:paraId="1AA2014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nd</w:t>
            </w:r>
          </w:p>
          <w:p w14:paraId="5418B43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un</w:t>
            </w:r>
          </w:p>
          <w:p w14:paraId="52C6D2F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rogramming</w:t>
            </w:r>
          </w:p>
          <w:p w14:paraId="309802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have</w:t>
            </w:r>
          </w:p>
          <w:p w14:paraId="52A6DD9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394" w:type="dxa"/>
          </w:tcPr>
          <w:p w14:paraId="66901284" w14:textId="77777777" w:rsidR="00D478C6" w:rsidRPr="00D478C6" w:rsidRDefault="00D478C6" w:rsidP="00A43427">
            <w:pPr>
              <w:spacing w:before="0" w:after="0"/>
              <w:rPr>
                <w:noProof/>
              </w:rPr>
            </w:pPr>
            <w:r w:rsidRPr="00D478C6">
              <w:rPr>
                <w:noProof/>
              </w:rPr>
              <w:t>The order of the words in the output will be different after each program execution.</w:t>
            </w:r>
          </w:p>
        </w:tc>
      </w:tr>
    </w:tbl>
    <w:p w14:paraId="2558C29C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592EB36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b/>
          <w:noProof/>
        </w:rPr>
        <w:t>Split</w:t>
      </w:r>
      <w:r w:rsidRPr="00D478C6">
        <w:rPr>
          <w:noProof/>
        </w:rPr>
        <w:t xml:space="preserve"> the input string by (space) and create an </w:t>
      </w:r>
      <w:r w:rsidRPr="00D478C6">
        <w:rPr>
          <w:b/>
          <w:noProof/>
        </w:rPr>
        <w:t>array of words</w:t>
      </w:r>
      <w:r w:rsidRPr="00D478C6">
        <w:rPr>
          <w:noProof/>
        </w:rPr>
        <w:t>.</w:t>
      </w:r>
    </w:p>
    <w:p w14:paraId="6FA4B93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 xml:space="preserve">Create a random number generator – an object </w:t>
      </w:r>
      <w:r w:rsidRPr="00D478C6">
        <w:rPr>
          <w:rStyle w:val="CodeChar"/>
        </w:rPr>
        <w:t>rnd</w:t>
      </w:r>
      <w:r w:rsidRPr="00D478C6">
        <w:rPr>
          <w:noProof/>
        </w:rPr>
        <w:t xml:space="preserve"> of type </w:t>
      </w:r>
      <w:r w:rsidRPr="00F74C49">
        <w:rPr>
          <w:rFonts w:ascii="Consolas" w:hAnsi="Consolas"/>
          <w:b/>
          <w:noProof/>
        </w:rPr>
        <w:t>Random</w:t>
      </w:r>
      <w:r w:rsidRPr="00D478C6">
        <w:rPr>
          <w:noProof/>
        </w:rPr>
        <w:t>.</w:t>
      </w:r>
    </w:p>
    <w:p w14:paraId="1D61CA5F" w14:textId="3DA2C985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In a</w:t>
      </w:r>
      <w:r w:rsidRPr="00D478C6">
        <w:rPr>
          <w:b/>
          <w:noProof/>
        </w:rPr>
        <w:t xml:space="preserve"> </w:t>
      </w:r>
      <w:r w:rsidRPr="00551293">
        <w:rPr>
          <w:rFonts w:ascii="Consolas" w:hAnsi="Consolas"/>
          <w:b/>
          <w:noProof/>
        </w:rPr>
        <w:t>for</w:t>
      </w:r>
      <w:r w:rsidR="00551293" w:rsidRPr="00666235">
        <w:rPr>
          <w:rFonts w:cstheme="minorHAnsi"/>
          <w:b/>
          <w:noProof/>
        </w:rPr>
        <w:t xml:space="preserve"> </w:t>
      </w:r>
      <w:r w:rsidRPr="00D478C6">
        <w:rPr>
          <w:b/>
          <w:noProof/>
        </w:rPr>
        <w:t>loop exchange each number</w:t>
      </w:r>
      <w:r w:rsidRPr="00D478C6">
        <w:rPr>
          <w:noProof/>
        </w:rPr>
        <w:t xml:space="preserve"> at positions </w:t>
      </w:r>
      <w:r w:rsidRPr="00D92D8C">
        <w:rPr>
          <w:rFonts w:ascii="Consolas" w:hAnsi="Consolas"/>
          <w:noProof/>
        </w:rPr>
        <w:t>0</w:t>
      </w:r>
      <w:r w:rsidRPr="00D478C6">
        <w:rPr>
          <w:noProof/>
        </w:rPr>
        <w:t xml:space="preserve">, </w:t>
      </w:r>
      <w:r w:rsidRPr="00D92D8C">
        <w:rPr>
          <w:rFonts w:ascii="Consolas" w:hAnsi="Consolas"/>
          <w:noProof/>
        </w:rPr>
        <w:t>1</w:t>
      </w:r>
      <w:r w:rsidRPr="00D478C6">
        <w:rPr>
          <w:noProof/>
        </w:rPr>
        <w:t>,</w:t>
      </w:r>
      <w:r w:rsidRPr="00D92D8C">
        <w:rPr>
          <w:rFonts w:ascii="Consolas" w:hAnsi="Consolas"/>
          <w:noProof/>
        </w:rPr>
        <w:t>…</w:t>
      </w:r>
      <w:r w:rsidR="00101A6F">
        <w:rPr>
          <w:noProof/>
        </w:rPr>
        <w:t>,</w:t>
      </w:r>
      <w:r w:rsidRPr="00D478C6">
        <w:rPr>
          <w:rStyle w:val="CodeChar"/>
        </w:rPr>
        <w:t>words.Length-1</w:t>
      </w:r>
      <w:r w:rsidRPr="00D478C6">
        <w:rPr>
          <w:noProof/>
        </w:rPr>
        <w:t xml:space="preserve"> by a number at </w:t>
      </w:r>
      <w:r w:rsidRPr="00D478C6">
        <w:rPr>
          <w:b/>
          <w:noProof/>
        </w:rPr>
        <w:t>random position</w:t>
      </w:r>
      <w:r w:rsidRPr="00D478C6">
        <w:rPr>
          <w:noProof/>
        </w:rPr>
        <w:t>. To generate a random number in range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use </w:t>
      </w:r>
      <w:r w:rsidRPr="00D478C6">
        <w:rPr>
          <w:rFonts w:ascii="Consolas" w:hAnsi="Consolas"/>
          <w:b/>
          <w:noProof/>
        </w:rPr>
        <w:t>rnd.</w:t>
      </w:r>
      <w:hyperlink r:id="rId10" w:history="1">
        <w:r w:rsidRPr="00D478C6">
          <w:rPr>
            <w:rStyle w:val="Hyperlink"/>
            <w:rFonts w:ascii="Consolas" w:hAnsi="Consolas"/>
            <w:b/>
            <w:noProof/>
          </w:rPr>
          <w:t>Next(minValue, maxValue)</w:t>
        </w:r>
      </w:hyperlink>
      <w:r w:rsidRPr="00D478C6">
        <w:rPr>
          <w:noProof/>
        </w:rPr>
        <w:t xml:space="preserve">. Note that by definition </w:t>
      </w:r>
      <w:r w:rsidRPr="00D478C6">
        <w:rPr>
          <w:rStyle w:val="CodeChar"/>
        </w:rPr>
        <w:t>min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inclusive</w:t>
      </w:r>
      <w:r w:rsidRPr="00D478C6">
        <w:rPr>
          <w:noProof/>
        </w:rPr>
        <w:t xml:space="preserve">, but </w:t>
      </w:r>
      <w:r w:rsidRPr="00D478C6">
        <w:rPr>
          <w:rStyle w:val="CodeChar"/>
        </w:rPr>
        <w:t>max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exclusive</w:t>
      </w:r>
      <w:r w:rsidRPr="00D478C6">
        <w:rPr>
          <w:noProof/>
        </w:rPr>
        <w:t>.</w:t>
      </w:r>
    </w:p>
    <w:p w14:paraId="4B9D6744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Print each word in the array on new line.</w:t>
      </w:r>
    </w:p>
    <w:p w14:paraId="708F83D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Big Factorial</w:t>
      </w:r>
    </w:p>
    <w:p w14:paraId="11D7FA10" w14:textId="366C5AE8" w:rsidR="000E02B6" w:rsidRPr="000E02B6" w:rsidRDefault="000E02B6" w:rsidP="000E02B6">
      <w:pPr>
        <w:tabs>
          <w:tab w:val="num" w:pos="720"/>
        </w:tabs>
        <w:rPr>
          <w:noProof/>
        </w:rPr>
      </w:pPr>
      <w:r>
        <w:rPr>
          <w:noProof/>
        </w:rPr>
        <w:t xml:space="preserve">You will receive a number </w:t>
      </w:r>
      <w:r w:rsidRPr="004B4230">
        <w:rPr>
          <w:rFonts w:ascii="Consolas" w:hAnsi="Consolas"/>
          <w:b/>
          <w:bCs/>
          <w:noProof/>
        </w:rPr>
        <w:t>N</w:t>
      </w:r>
      <w:r w:rsidRPr="00481CB5">
        <w:rPr>
          <w:rFonts w:cstheme="minorHAnsi"/>
          <w:noProof/>
        </w:rPr>
        <w:t xml:space="preserve"> </w:t>
      </w:r>
      <w:r>
        <w:rPr>
          <w:noProof/>
        </w:rPr>
        <w:t>in the range [0</w:t>
      </w:r>
      <w:r w:rsidR="007F34A2">
        <w:rPr>
          <w:noProof/>
        </w:rPr>
        <w:t>…</w:t>
      </w:r>
      <w:r>
        <w:rPr>
          <w:noProof/>
        </w:rPr>
        <w:t>1000].</w:t>
      </w:r>
      <w:r>
        <w:rPr>
          <w:noProof/>
          <w:lang w:val="bg-BG"/>
        </w:rPr>
        <w:t xml:space="preserve"> </w:t>
      </w:r>
      <w:r>
        <w:rPr>
          <w:noProof/>
        </w:rPr>
        <w:t xml:space="preserve">Calculate the </w:t>
      </w:r>
      <w:r w:rsidRPr="000E02B6">
        <w:rPr>
          <w:b/>
          <w:bCs/>
          <w:noProof/>
        </w:rPr>
        <w:t>Factorial of N</w:t>
      </w:r>
      <w:r>
        <w:rPr>
          <w:noProof/>
        </w:rPr>
        <w:t xml:space="preserve"> and print out the result.</w:t>
      </w:r>
    </w:p>
    <w:p w14:paraId="507D773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4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6209"/>
      </w:tblGrid>
      <w:tr w:rsidR="00D478C6" w:rsidRPr="00D478C6" w14:paraId="23901619" w14:textId="77777777" w:rsidTr="00A43427">
        <w:tc>
          <w:tcPr>
            <w:tcW w:w="4283" w:type="dxa"/>
            <w:shd w:val="clear" w:color="auto" w:fill="D9D9D9" w:themeFill="background1" w:themeFillShade="D9"/>
          </w:tcPr>
          <w:p w14:paraId="7852D5E9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6209" w:type="dxa"/>
            <w:shd w:val="clear" w:color="auto" w:fill="D9D9D9" w:themeFill="background1" w:themeFillShade="D9"/>
          </w:tcPr>
          <w:p w14:paraId="1CE54B8D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21747C96" w14:textId="77777777" w:rsidTr="00A43427">
        <w:tc>
          <w:tcPr>
            <w:tcW w:w="4283" w:type="dxa"/>
          </w:tcPr>
          <w:p w14:paraId="69AC878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50</w:t>
            </w:r>
          </w:p>
        </w:tc>
        <w:tc>
          <w:tcPr>
            <w:tcW w:w="6209" w:type="dxa"/>
          </w:tcPr>
          <w:p w14:paraId="1AD967E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  <w:tr w:rsidR="00D478C6" w:rsidRPr="00D478C6" w14:paraId="777D69AA" w14:textId="77777777" w:rsidTr="00A43427">
        <w:tc>
          <w:tcPr>
            <w:tcW w:w="4283" w:type="dxa"/>
          </w:tcPr>
          <w:p w14:paraId="0CDC54A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25</w:t>
            </w:r>
          </w:p>
        </w:tc>
        <w:tc>
          <w:tcPr>
            <w:tcW w:w="6209" w:type="dxa"/>
          </w:tcPr>
          <w:p w14:paraId="7BA802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88267717688892609974376770249160085759540364871492425887598231508353156331613598866882932889495923133646405445930057740630161919341380597818883457558547055524326375565007131770880000000000000000000000000000000</w:t>
            </w:r>
          </w:p>
        </w:tc>
      </w:tr>
    </w:tbl>
    <w:p w14:paraId="214BA5B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6E20C97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Use the class </w:t>
      </w:r>
      <w:r w:rsidRPr="00D478C6">
        <w:rPr>
          <w:rStyle w:val="CodeChar"/>
        </w:rPr>
        <w:t>BigInteger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from the built-in .NET library </w:t>
      </w:r>
      <w:r w:rsidRPr="00D478C6">
        <w:rPr>
          <w:rStyle w:val="CodeChar"/>
        </w:rPr>
        <w:t>System.Numerics.dll</w:t>
      </w:r>
      <w:r w:rsidRPr="00D478C6">
        <w:rPr>
          <w:noProof/>
        </w:rPr>
        <w:t xml:space="preserve">. </w:t>
      </w:r>
    </w:p>
    <w:p w14:paraId="7ADE140D" w14:textId="06D86B62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noProof/>
        </w:rPr>
        <w:lastRenderedPageBreak/>
        <w:t xml:space="preserve">Import the namespace </w:t>
      </w:r>
      <w:r w:rsidR="00396C91">
        <w:t>"</w:t>
      </w:r>
      <w:r w:rsidRPr="00D478C6">
        <w:rPr>
          <w:rStyle w:val="CodeChar"/>
        </w:rPr>
        <w:t>System.Numerics</w:t>
      </w:r>
      <w:r w:rsidR="00396C91">
        <w:t>"</w:t>
      </w:r>
      <w:r w:rsidR="000B76DB">
        <w:rPr>
          <w:noProof/>
        </w:rPr>
        <w:t>.</w:t>
      </w:r>
    </w:p>
    <w:p w14:paraId="34B4228C" w14:textId="77777777" w:rsidR="00D478C6" w:rsidRPr="00D478C6" w:rsidRDefault="00D478C6" w:rsidP="00D478C6">
      <w:pPr>
        <w:ind w:firstLine="36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6457E0F" wp14:editId="2301E1E0">
            <wp:extent cx="1787769" cy="182194"/>
            <wp:effectExtent l="19050" t="19050" r="22225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36856" cy="1973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9E1705" w14:textId="224EE15B" w:rsidR="00D478C6" w:rsidRPr="00D478C6" w:rsidRDefault="00D478C6" w:rsidP="00D478C6">
      <w:pPr>
        <w:pStyle w:val="ListParagraph"/>
        <w:numPr>
          <w:ilvl w:val="0"/>
          <w:numId w:val="42"/>
        </w:numPr>
        <w:ind w:left="357" w:hanging="357"/>
        <w:contextualSpacing w:val="0"/>
        <w:rPr>
          <w:noProof/>
          <w:lang w:val="bg-BG"/>
        </w:rPr>
      </w:pPr>
      <w:r w:rsidRPr="00D478C6">
        <w:rPr>
          <w:noProof/>
        </w:rPr>
        <w:t xml:space="preserve">Use the type </w:t>
      </w:r>
      <w:r w:rsidRPr="00D478C6">
        <w:rPr>
          <w:rStyle w:val="CodeChar"/>
        </w:rPr>
        <w:t>BigInteger</w:t>
      </w:r>
      <w:r w:rsidRPr="00D478C6">
        <w:rPr>
          <w:noProof/>
        </w:rPr>
        <w:t xml:space="preserve"> to calculate the number </w:t>
      </w:r>
      <w:r w:rsidRPr="00683869">
        <w:rPr>
          <w:rFonts w:ascii="Consolas" w:hAnsi="Consolas"/>
          <w:b/>
          <w:noProof/>
        </w:rPr>
        <w:t>factorial</w:t>
      </w:r>
      <w:r w:rsidR="000B76DB">
        <w:rPr>
          <w:b/>
          <w:noProof/>
        </w:rPr>
        <w:t>.</w:t>
      </w:r>
    </w:p>
    <w:p w14:paraId="34E60391" w14:textId="77777777" w:rsidR="00D478C6" w:rsidRPr="00D478C6" w:rsidRDefault="00D478C6" w:rsidP="00D478C6">
      <w:pPr>
        <w:pStyle w:val="ListParagraph"/>
        <w:ind w:left="357"/>
        <w:contextualSpacing w:val="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A43170F" wp14:editId="1AD85545">
            <wp:extent cx="2299422" cy="358140"/>
            <wp:effectExtent l="19050" t="19050" r="24765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15597" cy="360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3A91D" w14:textId="77777777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b/>
          <w:noProof/>
        </w:rPr>
        <w:t xml:space="preserve">Loop from 2 to N and multiply every number with </w:t>
      </w:r>
      <w:r w:rsidRPr="00683869">
        <w:rPr>
          <w:rFonts w:ascii="Consolas" w:hAnsi="Consolas"/>
          <w:b/>
          <w:noProof/>
        </w:rPr>
        <w:t>factorial</w:t>
      </w:r>
      <w:r w:rsidRPr="00D478C6">
        <w:rPr>
          <w:b/>
          <w:noProof/>
        </w:rPr>
        <w:t>.</w:t>
      </w:r>
      <w:r w:rsidRPr="00D478C6">
        <w:rPr>
          <w:noProof/>
        </w:rPr>
        <w:t xml:space="preserve"> </w:t>
      </w:r>
    </w:p>
    <w:p w14:paraId="2E1BBCC4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Defining Simple Classes</w:t>
      </w:r>
    </w:p>
    <w:p w14:paraId="79256F29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ongs</w:t>
      </w:r>
    </w:p>
    <w:p w14:paraId="57C645DD" w14:textId="08F43652" w:rsidR="00F26912" w:rsidRDefault="00F26912" w:rsidP="00F26912">
      <w:pPr>
        <w:rPr>
          <w:noProof/>
        </w:rPr>
      </w:pPr>
      <w:r>
        <w:rPr>
          <w:noProof/>
        </w:rPr>
        <w:t xml:space="preserve">Define a class called </w:t>
      </w:r>
      <w:r w:rsidRPr="00021F8D">
        <w:rPr>
          <w:rFonts w:ascii="Consolas" w:hAnsi="Consolas"/>
          <w:b/>
          <w:bCs/>
          <w:noProof/>
        </w:rPr>
        <w:t>Song</w:t>
      </w:r>
      <w:r>
        <w:rPr>
          <w:noProof/>
        </w:rPr>
        <w:t xml:space="preserve"> that will hold the following information about some songs:</w:t>
      </w:r>
    </w:p>
    <w:p w14:paraId="14180377" w14:textId="5F562131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Type List</w:t>
      </w:r>
    </w:p>
    <w:p w14:paraId="3B417746" w14:textId="220BBA3E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Name</w:t>
      </w:r>
    </w:p>
    <w:p w14:paraId="1AE81229" w14:textId="7D883598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  <w:lang w:val="bg-BG"/>
        </w:rPr>
      </w:pPr>
      <w:r w:rsidRPr="00F26912">
        <w:rPr>
          <w:b/>
          <w:bCs/>
          <w:noProof/>
        </w:rPr>
        <w:t>Time</w:t>
      </w:r>
    </w:p>
    <w:p w14:paraId="3D3A83FD" w14:textId="2B79243D" w:rsidR="00D478C6" w:rsidRDefault="00F26912" w:rsidP="00D478C6">
      <w:pPr>
        <w:pStyle w:val="Heading3"/>
        <w:rPr>
          <w:noProof/>
        </w:rPr>
      </w:pPr>
      <w:r w:rsidRPr="00F26912">
        <w:rPr>
          <w:noProof/>
        </w:rPr>
        <w:t>Input / Constraints</w:t>
      </w:r>
    </w:p>
    <w:p w14:paraId="6A83CA4B" w14:textId="73D318E2" w:rsidR="00F26912" w:rsidRDefault="00F26912" w:rsidP="00F26912">
      <w:pPr>
        <w:pStyle w:val="ListParagraph"/>
        <w:numPr>
          <w:ilvl w:val="0"/>
          <w:numId w:val="46"/>
        </w:numPr>
      </w:pPr>
      <w:r>
        <w:t>On the first line</w:t>
      </w:r>
      <w:r w:rsidR="00D1744E">
        <w:t>,</w:t>
      </w:r>
      <w:r>
        <w:t xml:space="preserve"> you will receive the </w:t>
      </w:r>
      <w:r w:rsidRPr="00F26912">
        <w:rPr>
          <w:b/>
          <w:bCs/>
        </w:rPr>
        <w:t>number of songs - N</w:t>
      </w:r>
      <w:r>
        <w:t>.</w:t>
      </w:r>
    </w:p>
    <w:p w14:paraId="6EFE92A6" w14:textId="046E957C" w:rsidR="00F26912" w:rsidRDefault="00F26912" w:rsidP="00F26912">
      <w:pPr>
        <w:pStyle w:val="ListParagraph"/>
        <w:numPr>
          <w:ilvl w:val="0"/>
          <w:numId w:val="46"/>
        </w:numPr>
      </w:pPr>
      <w:r>
        <w:t xml:space="preserve">On the next </w:t>
      </w:r>
      <w:r w:rsidRPr="00F26912">
        <w:rPr>
          <w:b/>
          <w:bCs/>
        </w:rPr>
        <w:t>N</w:t>
      </w:r>
      <w:r>
        <w:t xml:space="preserve"> lines</w:t>
      </w:r>
      <w:r w:rsidR="00D1744E">
        <w:t>,</w:t>
      </w:r>
      <w:r>
        <w:t xml:space="preserve"> you will be receiving data in the following format:  </w:t>
      </w:r>
      <w:r w:rsidRPr="00A81404">
        <w:rPr>
          <w:rFonts w:ascii="Consolas" w:hAnsi="Consolas"/>
          <w:b/>
          <w:bCs/>
        </w:rPr>
        <w:t>"{typeList}_{name}_{time}"</w:t>
      </w:r>
      <w:r w:rsidR="00E57D4B" w:rsidRPr="00E57D4B">
        <w:rPr>
          <w:rFonts w:cstheme="minorHAnsi"/>
          <w:b/>
          <w:bCs/>
        </w:rPr>
        <w:t>.</w:t>
      </w:r>
    </w:p>
    <w:p w14:paraId="616FF36D" w14:textId="2169616F" w:rsidR="00F26912" w:rsidRPr="00F26912" w:rsidRDefault="00F26912" w:rsidP="00F26912">
      <w:pPr>
        <w:pStyle w:val="ListParagraph"/>
        <w:numPr>
          <w:ilvl w:val="0"/>
          <w:numId w:val="47"/>
        </w:numPr>
      </w:pPr>
      <w:r>
        <w:t>On the last line</w:t>
      </w:r>
      <w:r w:rsidR="00D1744E">
        <w:t>,</w:t>
      </w:r>
      <w:r>
        <w:t xml:space="preserve"> you will receive </w:t>
      </w:r>
      <w:r w:rsidRPr="00F26912">
        <w:rPr>
          <w:b/>
          <w:bCs/>
        </w:rPr>
        <w:t>Type List</w:t>
      </w:r>
      <w:r>
        <w:t xml:space="preserve"> or </w:t>
      </w:r>
      <w:r w:rsidRPr="00E742A3">
        <w:rPr>
          <w:rFonts w:ascii="Consolas" w:hAnsi="Consolas"/>
        </w:rPr>
        <w:t>"</w:t>
      </w:r>
      <w:r w:rsidRPr="00E742A3">
        <w:rPr>
          <w:rFonts w:ascii="Consolas" w:hAnsi="Consolas"/>
          <w:b/>
          <w:bCs/>
        </w:rPr>
        <w:t>all</w:t>
      </w:r>
      <w:r w:rsidRPr="00E742A3">
        <w:rPr>
          <w:rFonts w:ascii="Consolas" w:hAnsi="Consolas"/>
        </w:rPr>
        <w:t>"</w:t>
      </w:r>
      <w:r>
        <w:t>.</w:t>
      </w:r>
    </w:p>
    <w:p w14:paraId="589B779C" w14:textId="3C5DC71D" w:rsidR="00F26912" w:rsidRDefault="00F26912" w:rsidP="00F26912">
      <w:pPr>
        <w:pStyle w:val="Heading3"/>
        <w:rPr>
          <w:noProof/>
        </w:rPr>
      </w:pPr>
      <w:r w:rsidRPr="00F26912">
        <w:rPr>
          <w:noProof/>
        </w:rPr>
        <w:t>Output</w:t>
      </w:r>
    </w:p>
    <w:p w14:paraId="74AC76DB" w14:textId="16C08634" w:rsidR="00F26912" w:rsidRPr="00F26912" w:rsidRDefault="00F26912" w:rsidP="00F26912">
      <w:r>
        <w:t xml:space="preserve">If you receive </w:t>
      </w:r>
      <w:r w:rsidRPr="00F26912">
        <w:rPr>
          <w:b/>
          <w:bCs/>
        </w:rPr>
        <w:t>Type List</w:t>
      </w:r>
      <w:r>
        <w:t xml:space="preserve"> as an input on the last line, print out </w:t>
      </w:r>
      <w:r w:rsidRPr="00F26912">
        <w:rPr>
          <w:b/>
          <w:bCs/>
        </w:rPr>
        <w:t>only the names of the songs</w:t>
      </w:r>
      <w:r w:rsidR="0030534F">
        <w:t xml:space="preserve">, </w:t>
      </w:r>
      <w:r>
        <w:t xml:space="preserve">which are from that </w:t>
      </w:r>
      <w:r w:rsidRPr="00F26912">
        <w:rPr>
          <w:b/>
          <w:bCs/>
        </w:rPr>
        <w:t>Type List</w:t>
      </w:r>
      <w:r>
        <w:t>. If you receive the "</w:t>
      </w:r>
      <w:r w:rsidRPr="000D3168">
        <w:rPr>
          <w:rFonts w:ascii="Consolas" w:hAnsi="Consolas"/>
          <w:b/>
          <w:bCs/>
        </w:rPr>
        <w:t>all</w:t>
      </w:r>
      <w:r>
        <w:t xml:space="preserve">" command, print out the names of </w:t>
      </w:r>
      <w:r w:rsidRPr="00F26912">
        <w:rPr>
          <w:b/>
          <w:bCs/>
        </w:rPr>
        <w:t>all the songs</w:t>
      </w:r>
      <w:r>
        <w:t>.</w:t>
      </w:r>
    </w:p>
    <w:p w14:paraId="29C34C87" w14:textId="77777777" w:rsidR="00F26912" w:rsidRPr="00D478C6" w:rsidRDefault="00F26912" w:rsidP="00F26912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5BB42A30" w14:textId="77777777" w:rsidR="00F26912" w:rsidRPr="00F26912" w:rsidRDefault="00F26912" w:rsidP="00F26912"/>
    <w:tbl>
      <w:tblPr>
        <w:tblStyle w:val="TableGrid"/>
        <w:tblW w:w="60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2106"/>
      </w:tblGrid>
      <w:tr w:rsidR="00D478C6" w:rsidRPr="00D478C6" w14:paraId="0C376BE4" w14:textId="77777777" w:rsidTr="00A43427">
        <w:tc>
          <w:tcPr>
            <w:tcW w:w="3920" w:type="dxa"/>
            <w:shd w:val="clear" w:color="auto" w:fill="D9D9D9" w:themeFill="background1" w:themeFillShade="D9"/>
          </w:tcPr>
          <w:p w14:paraId="08E657D5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7C42E78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F97ED98" w14:textId="77777777" w:rsidTr="00A43427">
        <w:tc>
          <w:tcPr>
            <w:tcW w:w="3920" w:type="dxa"/>
            <w:vAlign w:val="center"/>
          </w:tcPr>
          <w:p w14:paraId="4532C97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</w:t>
            </w:r>
          </w:p>
          <w:p w14:paraId="4866D6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2C2EC76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Kiss_4:16</w:t>
            </w:r>
          </w:p>
          <w:p w14:paraId="19A49EF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Smooth Criminal_4:01</w:t>
            </w:r>
          </w:p>
          <w:p w14:paraId="5B7387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favourite</w:t>
            </w:r>
          </w:p>
        </w:tc>
        <w:tc>
          <w:tcPr>
            <w:tcW w:w="2106" w:type="dxa"/>
          </w:tcPr>
          <w:p w14:paraId="7A14D5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DownTown</w:t>
            </w:r>
          </w:p>
          <w:p w14:paraId="0C3E7DE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Kiss</w:t>
            </w:r>
          </w:p>
          <w:p w14:paraId="5470346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mooth Criminal</w:t>
            </w:r>
          </w:p>
        </w:tc>
      </w:tr>
      <w:tr w:rsidR="00D478C6" w:rsidRPr="00D478C6" w14:paraId="0765C1E6" w14:textId="77777777" w:rsidTr="00A43427">
        <w:tc>
          <w:tcPr>
            <w:tcW w:w="3920" w:type="dxa"/>
            <w:vAlign w:val="center"/>
          </w:tcPr>
          <w:p w14:paraId="3282E2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</w:t>
            </w:r>
          </w:p>
          <w:p w14:paraId="623E9D1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171DC64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istenLater_Andalouse_3:24</w:t>
            </w:r>
          </w:p>
          <w:p w14:paraId="6C4BCDA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In To The Night_3:58</w:t>
            </w:r>
          </w:p>
          <w:p w14:paraId="331E882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Live It Up_3:48</w:t>
            </w:r>
          </w:p>
          <w:p w14:paraId="3559B7B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listenLater</w:t>
            </w:r>
          </w:p>
        </w:tc>
        <w:tc>
          <w:tcPr>
            <w:tcW w:w="2106" w:type="dxa"/>
          </w:tcPr>
          <w:p w14:paraId="4DE93A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Andalouse</w:t>
            </w:r>
          </w:p>
        </w:tc>
      </w:tr>
      <w:tr w:rsidR="00D478C6" w:rsidRPr="00D478C6" w14:paraId="05AC47EB" w14:textId="77777777" w:rsidTr="00A43427">
        <w:tc>
          <w:tcPr>
            <w:tcW w:w="3920" w:type="dxa"/>
          </w:tcPr>
          <w:p w14:paraId="65CC43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2</w:t>
            </w:r>
          </w:p>
          <w:p w14:paraId="684A94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ke_Replay_3:15</w:t>
            </w:r>
          </w:p>
          <w:p w14:paraId="10249B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ban_Photoshop_3:48</w:t>
            </w:r>
          </w:p>
          <w:p w14:paraId="677267C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all</w:t>
            </w:r>
          </w:p>
        </w:tc>
        <w:tc>
          <w:tcPr>
            <w:tcW w:w="2106" w:type="dxa"/>
          </w:tcPr>
          <w:p w14:paraId="2B04B27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Replay</w:t>
            </w:r>
          </w:p>
          <w:p w14:paraId="6E3F18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Photoshop</w:t>
            </w:r>
          </w:p>
        </w:tc>
      </w:tr>
    </w:tbl>
    <w:p w14:paraId="3D4FB3C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lastRenderedPageBreak/>
        <w:t>Solution</w:t>
      </w:r>
    </w:p>
    <w:p w14:paraId="35AF9B20" w14:textId="73E94513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Song with properties: </w:t>
      </w:r>
      <w:r w:rsidRPr="009D760C">
        <w:rPr>
          <w:rFonts w:ascii="Consolas" w:hAnsi="Consolas"/>
          <w:b/>
          <w:noProof/>
        </w:rPr>
        <w:t>TypeList</w:t>
      </w:r>
      <w:r w:rsidRPr="00D478C6">
        <w:rPr>
          <w:noProof/>
        </w:rPr>
        <w:t xml:space="preserve">, </w:t>
      </w:r>
      <w:r w:rsidRPr="009D760C">
        <w:rPr>
          <w:rFonts w:ascii="Consolas" w:hAnsi="Consolas"/>
          <w:b/>
          <w:noProof/>
        </w:rPr>
        <w:t>Name</w:t>
      </w:r>
      <w:r w:rsidRPr="00D478C6">
        <w:rPr>
          <w:noProof/>
        </w:rPr>
        <w:t xml:space="preserve"> and </w:t>
      </w:r>
      <w:r w:rsidRPr="009D760C">
        <w:rPr>
          <w:rFonts w:ascii="Consolas" w:hAnsi="Consolas"/>
          <w:b/>
          <w:noProof/>
        </w:rPr>
        <w:t>Time</w:t>
      </w:r>
      <w:r w:rsidRPr="00D478C6">
        <w:rPr>
          <w:noProof/>
        </w:rPr>
        <w:t>.</w:t>
      </w:r>
    </w:p>
    <w:p w14:paraId="2CDEF451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84C0218" wp14:editId="16F93E3E">
            <wp:extent cx="2506980" cy="1276435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0550" cy="1288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F8B2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the input lines, make a collection and store the data.</w:t>
      </w:r>
    </w:p>
    <w:p w14:paraId="71015985" w14:textId="0B478645" w:rsidR="00D478C6" w:rsidRPr="00D478C6" w:rsidRDefault="00D478C6" w:rsidP="0043698C">
      <w:pPr>
        <w:spacing w:before="240"/>
        <w:rPr>
          <w:noProof/>
          <w:lang w:val="bg-BG"/>
        </w:rPr>
      </w:pPr>
      <w:r w:rsidRPr="0068518B"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72D59D2C" wp14:editId="07FB9A39">
            <wp:simplePos x="490118" y="3716122"/>
            <wp:positionH relativeFrom="column">
              <wp:align>left</wp:align>
            </wp:positionH>
            <wp:positionV relativeFrom="paragraph">
              <wp:align>top</wp:align>
            </wp:positionV>
            <wp:extent cx="2961705" cy="2849880"/>
            <wp:effectExtent l="19050" t="19050" r="10160" b="2667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705" cy="284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D478C6">
        <w:rPr>
          <w:noProof/>
          <w:lang w:val="bg-BG"/>
        </w:rPr>
        <w:br w:type="textWrapping" w:clear="all"/>
      </w:r>
      <w:r w:rsidRPr="00D478C6">
        <w:rPr>
          <w:noProof/>
        </w:rPr>
        <w:t>Finally</w:t>
      </w:r>
      <w:r w:rsidR="00BA7F88">
        <w:rPr>
          <w:noProof/>
        </w:rPr>
        <w:t>,</w:t>
      </w:r>
      <w:r w:rsidRPr="00D478C6">
        <w:rPr>
          <w:noProof/>
        </w:rPr>
        <w:t xml:space="preserve"> read your last line – </w:t>
      </w:r>
      <w:r w:rsidRPr="00D478C6">
        <w:rPr>
          <w:b/>
          <w:noProof/>
        </w:rPr>
        <w:t>Type List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print</w:t>
      </w:r>
      <w:r w:rsidRPr="00D478C6">
        <w:rPr>
          <w:noProof/>
        </w:rPr>
        <w:t xml:space="preserve"> the result.</w:t>
      </w:r>
    </w:p>
    <w:p w14:paraId="5BD4247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A582C49" wp14:editId="03A7D37A">
            <wp:extent cx="2406701" cy="2525303"/>
            <wp:effectExtent l="19050" t="19050" r="1270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184"/>
                    <a:stretch/>
                  </pic:blipFill>
                  <pic:spPr bwMode="auto">
                    <a:xfrm>
                      <a:off x="0" y="0"/>
                      <a:ext cx="2406796" cy="25254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8829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use LINQ to filter the collection.</w:t>
      </w:r>
    </w:p>
    <w:p w14:paraId="340690A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58689276" wp14:editId="3EC799FA">
            <wp:extent cx="2417140" cy="1135241"/>
            <wp:effectExtent l="19050" t="19050" r="21590" b="273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2548" cy="1137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E840B0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udents</w:t>
      </w:r>
    </w:p>
    <w:p w14:paraId="7FD5F265" w14:textId="11EF5092" w:rsidR="004D46BC" w:rsidRDefault="004D46BC" w:rsidP="004D46BC">
      <w:pPr>
        <w:rPr>
          <w:noProof/>
        </w:rPr>
      </w:pPr>
      <w:r>
        <w:rPr>
          <w:noProof/>
        </w:rPr>
        <w:t xml:space="preserve">Define a class called </w:t>
      </w:r>
      <w:r w:rsidRPr="001841F9">
        <w:rPr>
          <w:rFonts w:ascii="Consolas" w:hAnsi="Consolas"/>
          <w:b/>
          <w:bCs/>
          <w:noProof/>
        </w:rPr>
        <w:t>Student</w:t>
      </w:r>
      <w:r>
        <w:rPr>
          <w:noProof/>
        </w:rPr>
        <w:t xml:space="preserve">, which will hold the following information about some students: </w:t>
      </w:r>
    </w:p>
    <w:p w14:paraId="4DC10B78" w14:textId="45FD9D39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first name</w:t>
      </w:r>
    </w:p>
    <w:p w14:paraId="01E1E153" w14:textId="64D8B292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last name</w:t>
      </w:r>
    </w:p>
    <w:p w14:paraId="41B47056" w14:textId="0BC38070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age</w:t>
      </w:r>
    </w:p>
    <w:p w14:paraId="1B4482BD" w14:textId="3A21E755" w:rsidR="004D46BC" w:rsidRP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home town</w:t>
      </w:r>
    </w:p>
    <w:p w14:paraId="4DDDBB17" w14:textId="77777777" w:rsidR="00F52345" w:rsidRDefault="00F52345" w:rsidP="00CB6CE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464E3096" w14:textId="307E49FA" w:rsidR="00CB6CE5" w:rsidRPr="00CB6CE5" w:rsidRDefault="00CB6CE5" w:rsidP="00CB6CE5">
      <w:r>
        <w:t>Read information about some students</w:t>
      </w:r>
      <w:r w:rsidR="00F91BDA">
        <w:t>,</w:t>
      </w:r>
      <w:r>
        <w:t xml:space="preserve"> until you receive the </w:t>
      </w:r>
      <w:r w:rsidRPr="00E327AA">
        <w:rPr>
          <w:rFonts w:ascii="Consolas" w:hAnsi="Consolas"/>
        </w:rPr>
        <w:t>"</w:t>
      </w:r>
      <w:r w:rsidRPr="00E327AA">
        <w:rPr>
          <w:rFonts w:ascii="Consolas" w:hAnsi="Consolas"/>
          <w:b/>
          <w:bCs/>
        </w:rPr>
        <w:t>end</w:t>
      </w:r>
      <w:r w:rsidRPr="00E327AA">
        <w:rPr>
          <w:rFonts w:ascii="Consolas" w:hAnsi="Consolas"/>
        </w:rPr>
        <w:t>"</w:t>
      </w:r>
      <w:r>
        <w:t xml:space="preserve"> command. After that, you will receive a </w:t>
      </w:r>
      <w:r w:rsidRPr="00CB6CE5">
        <w:rPr>
          <w:b/>
          <w:bCs/>
        </w:rPr>
        <w:t>city name</w:t>
      </w:r>
      <w:r>
        <w:t>.</w:t>
      </w:r>
    </w:p>
    <w:p w14:paraId="0171B214" w14:textId="77777777" w:rsidR="00F52345" w:rsidRDefault="00F52345" w:rsidP="00F5234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25E4E175" w14:textId="5FA1904F" w:rsidR="00F52345" w:rsidRPr="00F52345" w:rsidRDefault="00F52345" w:rsidP="00F52345">
      <w:r>
        <w:t xml:space="preserve">Print the students </w:t>
      </w:r>
      <w:r w:rsidR="000C3E72">
        <w:t>who</w:t>
      </w:r>
      <w:r>
        <w:t xml:space="preserve"> are from the given city in the following format: </w:t>
      </w:r>
      <w:r w:rsidRPr="00441BBC">
        <w:rPr>
          <w:rFonts w:ascii="Consolas" w:hAnsi="Consolas"/>
        </w:rPr>
        <w:t>"</w:t>
      </w:r>
      <w:r w:rsidRPr="00441BBC">
        <w:rPr>
          <w:rFonts w:ascii="Consolas" w:hAnsi="Consolas"/>
          <w:b/>
          <w:bCs/>
        </w:rPr>
        <w:t>{firstName} {lastName} is {age} years old.</w:t>
      </w:r>
      <w:r w:rsidRPr="00441BBC">
        <w:rPr>
          <w:rFonts w:ascii="Consolas" w:hAnsi="Consolas"/>
        </w:rPr>
        <w:t>"</w:t>
      </w:r>
    </w:p>
    <w:p w14:paraId="66FFE56B" w14:textId="77777777" w:rsidR="004D46BC" w:rsidRPr="00D478C6" w:rsidRDefault="004D46BC" w:rsidP="004D46BC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4B1668BD" w14:textId="77777777" w:rsidR="004D46BC" w:rsidRPr="004D46BC" w:rsidRDefault="004D46BC" w:rsidP="004D46BC"/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D478C6" w:rsidRPr="00D478C6" w14:paraId="063A14EB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58EAC25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412D69A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3619B503" w14:textId="77777777" w:rsidTr="00A43427">
        <w:tc>
          <w:tcPr>
            <w:tcW w:w="3658" w:type="dxa"/>
          </w:tcPr>
          <w:p w14:paraId="7D411D2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4608AB0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 Ivanov 14 Plovdiv</w:t>
            </w:r>
          </w:p>
          <w:p w14:paraId="5595EC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73937D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7C4B25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69ECA27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3799" w:type="dxa"/>
          </w:tcPr>
          <w:p w14:paraId="362155A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37E061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16 years old.</w:t>
            </w:r>
          </w:p>
        </w:tc>
      </w:tr>
      <w:tr w:rsidR="00D478C6" w:rsidRPr="00D478C6" w14:paraId="4410A46D" w14:textId="77777777" w:rsidTr="00A43427">
        <w:tc>
          <w:tcPr>
            <w:tcW w:w="3658" w:type="dxa"/>
          </w:tcPr>
          <w:p w14:paraId="13420DD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81A554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45C8D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713721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6AFB98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11B5F9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3799" w:type="dxa"/>
          </w:tcPr>
          <w:p w14:paraId="222EC4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7727CAA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14 years old.</w:t>
            </w:r>
          </w:p>
          <w:p w14:paraId="4C967B9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4 years old.</w:t>
            </w:r>
          </w:p>
        </w:tc>
      </w:tr>
    </w:tbl>
    <w:p w14:paraId="4D80CF8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Solution</w:t>
      </w:r>
    </w:p>
    <w:p w14:paraId="61A53C89" w14:textId="607E8C04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="001A1E76">
        <w:rPr>
          <w:rFonts w:ascii="Consolas" w:hAnsi="Consolas"/>
          <w:noProof/>
        </w:rPr>
        <w:t>S</w:t>
      </w:r>
      <w:r w:rsidRPr="001A1E76">
        <w:rPr>
          <w:rFonts w:ascii="Consolas" w:hAnsi="Consolas"/>
          <w:noProof/>
        </w:rPr>
        <w:t>tudent</w:t>
      </w:r>
      <w:r w:rsidRPr="00D478C6">
        <w:rPr>
          <w:noProof/>
        </w:rPr>
        <w:t xml:space="preserve"> with the following properties: </w:t>
      </w:r>
      <w:r w:rsidRPr="005754EE">
        <w:rPr>
          <w:rFonts w:ascii="Consolas" w:hAnsi="Consolas"/>
          <w:b/>
          <w:noProof/>
        </w:rPr>
        <w:t>Fir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La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Age</w:t>
      </w:r>
      <w:r w:rsidR="005754EE">
        <w:rPr>
          <w:b/>
          <w:noProof/>
        </w:rPr>
        <w:t xml:space="preserve"> </w:t>
      </w:r>
      <w:r w:rsidRPr="00D478C6">
        <w:rPr>
          <w:noProof/>
        </w:rPr>
        <w:t xml:space="preserve">and </w:t>
      </w:r>
      <w:r w:rsidRPr="005754EE">
        <w:rPr>
          <w:rFonts w:ascii="Consolas" w:hAnsi="Consolas"/>
          <w:b/>
          <w:noProof/>
        </w:rPr>
        <w:t>City</w:t>
      </w:r>
      <w:r w:rsidRPr="00D478C6">
        <w:rPr>
          <w:noProof/>
        </w:rPr>
        <w:t xml:space="preserve">. </w:t>
      </w:r>
    </w:p>
    <w:p w14:paraId="1B10483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0A6ACEE2" wp14:editId="3E8F7D62">
            <wp:extent cx="2379865" cy="2348433"/>
            <wp:effectExtent l="19050" t="19050" r="20955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8223" cy="2356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EFD6F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list of students.</w:t>
      </w:r>
    </w:p>
    <w:p w14:paraId="063D5F8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1C9E4CE" wp14:editId="595B8242">
            <wp:extent cx="2462860" cy="2964631"/>
            <wp:effectExtent l="19050" t="19050" r="1397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966" cy="2988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737A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city name and print only students which are from the given city.</w:t>
      </w:r>
    </w:p>
    <w:p w14:paraId="0D6DF7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6A10C7F" wp14:editId="0B693AE8">
            <wp:extent cx="5119294" cy="1165639"/>
            <wp:effectExtent l="19050" t="19050" r="2476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300" cy="11729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B865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filter the students with LINQ.</w:t>
      </w:r>
    </w:p>
    <w:p w14:paraId="254E73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F0596CB" wp14:editId="7476D2A5">
            <wp:extent cx="5528945" cy="1174669"/>
            <wp:effectExtent l="19050" t="19050" r="14605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049" cy="11846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A0AEAF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lastRenderedPageBreak/>
        <w:t>Students 2.0</w:t>
      </w:r>
    </w:p>
    <w:p w14:paraId="285A5E2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Use the class from the previous problem. If you receive a student, which already exists (</w:t>
      </w:r>
      <w:r w:rsidRPr="00D478C6">
        <w:rPr>
          <w:b/>
          <w:noProof/>
        </w:rPr>
        <w:t>first name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last name</w:t>
      </w:r>
      <w:r w:rsidRPr="00D478C6">
        <w:rPr>
          <w:noProof/>
        </w:rPr>
        <w:t xml:space="preserve"> should be </w:t>
      </w:r>
      <w:r w:rsidRPr="00D478C6">
        <w:rPr>
          <w:b/>
          <w:noProof/>
        </w:rPr>
        <w:t>unique</w:t>
      </w:r>
      <w:r w:rsidRPr="00D478C6">
        <w:rPr>
          <w:noProof/>
        </w:rPr>
        <w:t>) overwrite the information.</w:t>
      </w:r>
    </w:p>
    <w:tbl>
      <w:tblPr>
        <w:tblStyle w:val="TableGrid"/>
        <w:tblW w:w="769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041"/>
      </w:tblGrid>
      <w:tr w:rsidR="00D478C6" w:rsidRPr="00D478C6" w14:paraId="353C42D6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DDB755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573206D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7B165AB" w14:textId="77777777" w:rsidTr="00A43427">
        <w:tc>
          <w:tcPr>
            <w:tcW w:w="3658" w:type="dxa"/>
          </w:tcPr>
          <w:p w14:paraId="63DCED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2D8E2939" w14:textId="1FC4A5D0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</w:t>
            </w:r>
            <w:r w:rsidR="00724E48">
              <w:rPr>
                <w:rFonts w:ascii="Consolas" w:hAnsi="Consolas"/>
                <w:bCs/>
                <w:noProof/>
              </w:rPr>
              <w:t xml:space="preserve"> 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14 Plovdiv</w:t>
            </w:r>
          </w:p>
          <w:p w14:paraId="41D03E62" w14:textId="7841B92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 xml:space="preserve">Peter </w:t>
            </w:r>
            <w:r w:rsidR="00724E48">
              <w:rPr>
                <w:rFonts w:ascii="Consolas" w:hAnsi="Consolas"/>
                <w:bCs/>
                <w:noProof/>
              </w:rPr>
              <w:t>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25 Plovdiv</w:t>
            </w:r>
          </w:p>
          <w:p w14:paraId="6CF604C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3523061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27 Sofia</w:t>
            </w:r>
          </w:p>
          <w:p w14:paraId="1BAD5D20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64DA540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26D5EA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4041" w:type="dxa"/>
          </w:tcPr>
          <w:p w14:paraId="77941F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0898C45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27 years old.</w:t>
            </w:r>
          </w:p>
        </w:tc>
      </w:tr>
      <w:tr w:rsidR="00D478C6" w:rsidRPr="00D478C6" w14:paraId="1FD0F61F" w14:textId="77777777" w:rsidTr="00A43427">
        <w:tc>
          <w:tcPr>
            <w:tcW w:w="3658" w:type="dxa"/>
          </w:tcPr>
          <w:p w14:paraId="1B963B1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D64F53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20D48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67859D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0C0B3BD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26 Chicago</w:t>
            </w:r>
          </w:p>
          <w:p w14:paraId="260493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8 Chicago</w:t>
            </w:r>
          </w:p>
          <w:p w14:paraId="18A07B7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FADD80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4041" w:type="dxa"/>
          </w:tcPr>
          <w:p w14:paraId="2B4657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449E190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26 years old.</w:t>
            </w:r>
          </w:p>
          <w:p w14:paraId="00322C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8 years old.</w:t>
            </w:r>
          </w:p>
        </w:tc>
      </w:tr>
    </w:tbl>
    <w:p w14:paraId="2E7EBF5B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4F7FE1D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heck if the given student already exists.</w:t>
      </w:r>
    </w:p>
    <w:p w14:paraId="780808D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D7BE92C" wp14:editId="65ACFFBE">
            <wp:extent cx="3263367" cy="2196132"/>
            <wp:effectExtent l="19050" t="19050" r="13335" b="139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998" cy="2214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48E79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8DC1628" wp14:editId="6E4AD937">
            <wp:extent cx="4614545" cy="1503983"/>
            <wp:effectExtent l="19050" t="19050" r="14605" b="203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4607" cy="1520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A707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Overwrite the student information.</w:t>
      </w:r>
    </w:p>
    <w:p w14:paraId="26E862F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, we have to find the existing student.</w:t>
      </w:r>
    </w:p>
    <w:p w14:paraId="3C285A8B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487C0745" wp14:editId="592FB84F">
            <wp:extent cx="4775480" cy="788057"/>
            <wp:effectExtent l="19050" t="19050" r="2540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7381" cy="798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659A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6BE8B2A" wp14:editId="26ED8348">
            <wp:extent cx="4799522" cy="1902791"/>
            <wp:effectExtent l="19050" t="19050" r="20320" b="215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8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1094" cy="19073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AC06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nally, we have to overwrite the information.</w:t>
      </w:r>
    </w:p>
    <w:p w14:paraId="4BC4DE3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0D21D67" wp14:editId="17BEAD65">
            <wp:extent cx="4026314" cy="1364776"/>
            <wp:effectExtent l="19050" t="19050" r="12700" b="260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9.png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81"/>
                    <a:stretch/>
                  </pic:blipFill>
                  <pic:spPr bwMode="auto">
                    <a:xfrm>
                      <a:off x="0" y="0"/>
                      <a:ext cx="4051869" cy="13734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8D4B1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We can use LINQ as well.</w:t>
      </w:r>
    </w:p>
    <w:p w14:paraId="798718F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90EBF48" wp14:editId="15CCE5FE">
            <wp:extent cx="5084028" cy="2245547"/>
            <wp:effectExtent l="19050" t="19050" r="21590" b="215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9560" cy="22656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D55A27" w14:textId="77777777" w:rsidR="00D478C6" w:rsidRPr="00D478C6" w:rsidRDefault="00D478C6" w:rsidP="00D478C6">
      <w:pPr>
        <w:rPr>
          <w:noProof/>
          <w:lang w:val="bg-BG"/>
        </w:rPr>
      </w:pPr>
      <w:r w:rsidRPr="00681E37">
        <w:rPr>
          <w:rFonts w:ascii="Consolas" w:hAnsi="Consolas"/>
          <w:b/>
          <w:noProof/>
        </w:rPr>
        <w:t>FirstOrDefault</w:t>
      </w:r>
      <w:r w:rsidRPr="00D478C6">
        <w:rPr>
          <w:noProof/>
        </w:rPr>
        <w:t xml:space="preserve"> returns the first occurrence or the default value (</w:t>
      </w:r>
      <w:r w:rsidRPr="00E228C4">
        <w:rPr>
          <w:rFonts w:ascii="Consolas" w:hAnsi="Consolas"/>
          <w:noProof/>
        </w:rPr>
        <w:t>null</w:t>
      </w:r>
      <w:r w:rsidRPr="00D478C6">
        <w:rPr>
          <w:noProof/>
        </w:rPr>
        <w:t xml:space="preserve"> in this case). </w:t>
      </w:r>
    </w:p>
    <w:p w14:paraId="69F05A6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ore Boxes</w:t>
      </w:r>
    </w:p>
    <w:p w14:paraId="44C982F4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F36991">
        <w:rPr>
          <w:rFonts w:ascii="Consolas" w:hAnsi="Consolas"/>
          <w:b/>
          <w:noProof/>
        </w:rPr>
        <w:t>Item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945099">
        <w:rPr>
          <w:rFonts w:cstheme="minorHAnsi"/>
          <w:b/>
          <w:noProof/>
        </w:rPr>
        <w:t>Name</w:t>
      </w:r>
      <w:r w:rsidRPr="00D478C6">
        <w:rPr>
          <w:b/>
          <w:noProof/>
        </w:rPr>
        <w:t xml:space="preserve"> </w:t>
      </w:r>
      <w:r w:rsidRPr="00F36991">
        <w:rPr>
          <w:bCs/>
          <w:noProof/>
        </w:rPr>
        <w:t>and</w:t>
      </w:r>
      <w:r w:rsidRPr="00D478C6">
        <w:rPr>
          <w:b/>
          <w:noProof/>
        </w:rPr>
        <w:t xml:space="preserve"> </w:t>
      </w:r>
      <w:r w:rsidRPr="00945099">
        <w:rPr>
          <w:rFonts w:cstheme="minorHAnsi"/>
          <w:b/>
          <w:noProof/>
        </w:rPr>
        <w:t>Price</w:t>
      </w:r>
      <w:r w:rsidRPr="00D478C6">
        <w:rPr>
          <w:b/>
          <w:noProof/>
        </w:rPr>
        <w:t>.</w:t>
      </w:r>
    </w:p>
    <w:p w14:paraId="01B19A72" w14:textId="18CD3AAD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BB1E6E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D478C6">
        <w:rPr>
          <w:b/>
          <w:noProof/>
        </w:rPr>
        <w:t xml:space="preserve">Serial Number, Item, Item Quantity </w:t>
      </w:r>
      <w:r w:rsidRPr="00D478C6">
        <w:rPr>
          <w:noProof/>
        </w:rPr>
        <w:t>and</w:t>
      </w:r>
      <w:r w:rsidRPr="00D478C6">
        <w:rPr>
          <w:b/>
          <w:noProof/>
        </w:rPr>
        <w:t xml:space="preserve"> Price for a Box.</w:t>
      </w:r>
    </w:p>
    <w:p w14:paraId="157EA5B0" w14:textId="4544A6B7" w:rsidR="00D478C6" w:rsidRPr="00D478C6" w:rsidRDefault="00D478C6" w:rsidP="00D478C6">
      <w:pPr>
        <w:rPr>
          <w:rFonts w:ascii="Consolas" w:hAnsi="Consolas"/>
          <w:noProof/>
          <w:lang w:val="bg-BG"/>
        </w:rPr>
      </w:pPr>
      <w:r w:rsidRPr="00D478C6">
        <w:rPr>
          <w:noProof/>
        </w:rPr>
        <w:t xml:space="preserve">Until you receive </w:t>
      </w:r>
      <w:r w:rsidRPr="000C3E72">
        <w:rPr>
          <w:rFonts w:ascii="Consolas" w:hAnsi="Consolas"/>
          <w:b/>
          <w:noProof/>
        </w:rPr>
        <w:t>"end"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you will be receiving data in the following format: </w:t>
      </w:r>
      <w:r w:rsidR="000C3E72" w:rsidRPr="000C3E72">
        <w:rPr>
          <w:rFonts w:ascii="Consolas" w:hAnsi="Consolas" w:cstheme="minorHAnsi"/>
          <w:noProof/>
        </w:rPr>
        <w:t>"</w:t>
      </w:r>
      <w:r w:rsidRPr="000C3E72">
        <w:rPr>
          <w:rFonts w:ascii="Consolas" w:hAnsi="Consolas"/>
          <w:b/>
          <w:noProof/>
        </w:rPr>
        <w:t>{Serial Number} {Item Name} {Item Quantity} {itemPrice}</w:t>
      </w:r>
      <w:r w:rsidR="000C3E72" w:rsidRPr="000C3E72">
        <w:rPr>
          <w:rFonts w:ascii="Consolas" w:hAnsi="Consolas" w:cstheme="minorHAnsi"/>
          <w:noProof/>
        </w:rPr>
        <w:t>"</w:t>
      </w:r>
    </w:p>
    <w:p w14:paraId="36A7131A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The </w:t>
      </w:r>
      <w:r w:rsidRPr="00D478C6">
        <w:rPr>
          <w:b/>
          <w:noProof/>
        </w:rPr>
        <w:t>Price of one box</w:t>
      </w:r>
      <w:r w:rsidRPr="00D478C6">
        <w:rPr>
          <w:noProof/>
        </w:rPr>
        <w:t xml:space="preserve"> has to be calculated: </w:t>
      </w:r>
      <w:r w:rsidRPr="002F1AE3">
        <w:rPr>
          <w:rFonts w:ascii="Consolas" w:hAnsi="Consolas"/>
          <w:b/>
          <w:noProof/>
        </w:rPr>
        <w:t>itemQuantity * itemPrice</w:t>
      </w:r>
      <w:r w:rsidRPr="00D478C6">
        <w:rPr>
          <w:b/>
          <w:noProof/>
        </w:rPr>
        <w:t>.</w:t>
      </w:r>
    </w:p>
    <w:p w14:paraId="4294A5D6" w14:textId="5C43FBEA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noProof/>
        </w:rPr>
        <w:lastRenderedPageBreak/>
        <w:t xml:space="preserve">Print all the boxes ordered descending by price for a box, in the following format: </w:t>
      </w:r>
    </w:p>
    <w:p w14:paraId="5BAAD0F7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{boxSerialNumber}</w:t>
      </w:r>
    </w:p>
    <w:p w14:paraId="431F85D9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{boxItemName} – ${boxItemPrice}: {boxItemQuantity}</w:t>
      </w:r>
    </w:p>
    <w:p w14:paraId="2B5EA1D0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${boxPrice}</w:t>
      </w:r>
    </w:p>
    <w:p w14:paraId="6872631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e price should be </w:t>
      </w:r>
      <w:r w:rsidRPr="00D478C6">
        <w:rPr>
          <w:b/>
          <w:noProof/>
        </w:rPr>
        <w:t>formatted to the 2</w:t>
      </w:r>
      <w:r w:rsidRPr="00D478C6">
        <w:rPr>
          <w:b/>
          <w:noProof/>
          <w:vertAlign w:val="superscript"/>
        </w:rPr>
        <w:t>nd</w:t>
      </w:r>
      <w:r w:rsidRPr="00D478C6">
        <w:rPr>
          <w:b/>
          <w:noProof/>
        </w:rPr>
        <w:t xml:space="preserve"> digit after the decimal separator</w:t>
      </w:r>
      <w:r w:rsidRPr="00D478C6">
        <w:rPr>
          <w:noProof/>
        </w:rPr>
        <w:t>.</w:t>
      </w:r>
    </w:p>
    <w:p w14:paraId="074FF127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4E088D8C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0E3147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42944AD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44D81D69" w14:textId="77777777" w:rsidTr="00A43427">
        <w:tc>
          <w:tcPr>
            <w:tcW w:w="3658" w:type="dxa"/>
          </w:tcPr>
          <w:p w14:paraId="392B137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19861519 Dove 15 2.50</w:t>
            </w:r>
          </w:p>
          <w:p w14:paraId="4496B3B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6757035 Butter 7 3.20</w:t>
            </w:r>
          </w:p>
          <w:p w14:paraId="647A4E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9393891 Orbit 16 1.60</w:t>
            </w:r>
          </w:p>
          <w:p w14:paraId="433577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7741865 Samsung 10 1000</w:t>
            </w:r>
          </w:p>
          <w:p w14:paraId="753E4A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71B3378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7741865</w:t>
            </w:r>
          </w:p>
          <w:p w14:paraId="03659AB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Samsung - $1000.00: 10</w:t>
            </w:r>
          </w:p>
          <w:p w14:paraId="6BEC6D1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10000.00</w:t>
            </w:r>
          </w:p>
          <w:p w14:paraId="6822D23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19861519</w:t>
            </w:r>
          </w:p>
          <w:p w14:paraId="1AE687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Dove - $2.50: 15</w:t>
            </w:r>
          </w:p>
          <w:p w14:paraId="18F97F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37.50</w:t>
            </w:r>
          </w:p>
          <w:p w14:paraId="368B8A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9393891</w:t>
            </w:r>
          </w:p>
          <w:p w14:paraId="225527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Orbit - $1.60: 16</w:t>
            </w:r>
          </w:p>
          <w:p w14:paraId="37C834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25.60</w:t>
            </w:r>
          </w:p>
          <w:p w14:paraId="1683B8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86757035</w:t>
            </w:r>
          </w:p>
          <w:p w14:paraId="5649749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Butter - $3.20: 7</w:t>
            </w:r>
          </w:p>
          <w:p w14:paraId="5B0AB5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-- $22.40</w:t>
            </w:r>
          </w:p>
        </w:tc>
      </w:tr>
      <w:tr w:rsidR="00D478C6" w:rsidRPr="00D478C6" w14:paraId="70706B49" w14:textId="77777777" w:rsidTr="00A43427">
        <w:tc>
          <w:tcPr>
            <w:tcW w:w="3658" w:type="dxa"/>
          </w:tcPr>
          <w:p w14:paraId="31ED11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 Alcatel 8 100</w:t>
            </w:r>
          </w:p>
          <w:p w14:paraId="6ECDB2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 Intel 2 500</w:t>
            </w:r>
          </w:p>
          <w:p w14:paraId="6436B61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 Milka 20 2.75</w:t>
            </w:r>
          </w:p>
          <w:p w14:paraId="21F442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 SneakersXL 15 1.50</w:t>
            </w:r>
          </w:p>
          <w:p w14:paraId="32AD161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353671D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</w:t>
            </w:r>
          </w:p>
          <w:p w14:paraId="04BAF38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Intel - $500.00: 2</w:t>
            </w:r>
          </w:p>
          <w:p w14:paraId="131CEC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1000.00</w:t>
            </w:r>
          </w:p>
          <w:p w14:paraId="57B0FE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</w:t>
            </w:r>
          </w:p>
          <w:p w14:paraId="3C27B59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Alcatel - $100.00: 8</w:t>
            </w:r>
          </w:p>
          <w:p w14:paraId="5A6DAA1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800.00</w:t>
            </w:r>
          </w:p>
          <w:p w14:paraId="3C23C89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</w:t>
            </w:r>
          </w:p>
          <w:p w14:paraId="43D424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Milka - $2.75: 20</w:t>
            </w:r>
          </w:p>
          <w:p w14:paraId="3C78BC1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55.00</w:t>
            </w:r>
          </w:p>
          <w:p w14:paraId="7ED50B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</w:t>
            </w:r>
          </w:p>
          <w:p w14:paraId="4E16219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SneakersXL - $1.50: 15</w:t>
            </w:r>
          </w:p>
          <w:p w14:paraId="421310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-- $22.50</w:t>
            </w:r>
          </w:p>
        </w:tc>
      </w:tr>
    </w:tbl>
    <w:p w14:paraId="23D0C81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1B988B2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is is how your class Box should look like:</w:t>
      </w:r>
    </w:p>
    <w:p w14:paraId="461EE92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09FFF46" wp14:editId="45111940">
            <wp:extent cx="2761748" cy="1424940"/>
            <wp:effectExtent l="19050" t="19050" r="1968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63414" cy="1425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E3476C" w14:textId="74E54FBB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reate an</w:t>
      </w:r>
      <w:r w:rsidRPr="00D478C6">
        <w:rPr>
          <w:b/>
          <w:noProof/>
        </w:rPr>
        <w:t xml:space="preserve"> instance </w:t>
      </w:r>
      <w:r w:rsidRPr="00D478C6">
        <w:rPr>
          <w:noProof/>
        </w:rPr>
        <w:t>of</w:t>
      </w:r>
      <w:r w:rsidRPr="00D478C6">
        <w:rPr>
          <w:b/>
          <w:noProof/>
        </w:rPr>
        <w:t xml:space="preserve"> </w:t>
      </w:r>
      <w:r w:rsidR="00BA7F88">
        <w:rPr>
          <w:b/>
          <w:noProof/>
        </w:rPr>
        <w:t xml:space="preserve">an </w:t>
      </w:r>
      <w:r w:rsidRPr="00736B4C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such a way, that when you try to set a value to some of the properties, it will not throw you an exception.</w:t>
      </w:r>
    </w:p>
    <w:p w14:paraId="6C37D44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ere are two ways to do that:</w:t>
      </w:r>
    </w:p>
    <w:p w14:paraId="34D84E30" w14:textId="724D6D25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</w:t>
      </w:r>
      <w:r w:rsidR="00BA7F88">
        <w:rPr>
          <w:noProof/>
        </w:rPr>
        <w:t>,</w:t>
      </w:r>
      <w:r w:rsidRPr="00D478C6">
        <w:rPr>
          <w:noProof/>
        </w:rPr>
        <w:t xml:space="preserve"> you can create a new instance of </w:t>
      </w:r>
      <w:r w:rsidR="00BA7F88">
        <w:rPr>
          <w:noProof/>
        </w:rPr>
        <w:t xml:space="preserve">the </w:t>
      </w:r>
      <w:r w:rsidRPr="00112FE0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the </w:t>
      </w:r>
      <w:r w:rsidRPr="00112FE0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 xml:space="preserve"> constructor</w:t>
      </w:r>
      <w:r w:rsidR="00FE516C">
        <w:rPr>
          <w:noProof/>
        </w:rPr>
        <w:t>.</w:t>
      </w:r>
    </w:p>
    <w:p w14:paraId="693C548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3C029560" wp14:editId="4A2957A5">
            <wp:extent cx="2750983" cy="2225040"/>
            <wp:effectExtent l="19050" t="19050" r="11430" b="228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83186" cy="2251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840873" w14:textId="08FE3BA7" w:rsidR="00D478C6" w:rsidRPr="00D478C6" w:rsidRDefault="00FE516C" w:rsidP="00D478C6">
      <w:pPr>
        <w:rPr>
          <w:noProof/>
          <w:lang w:val="bg-BG"/>
        </w:rPr>
      </w:pPr>
      <w:r>
        <w:rPr>
          <w:noProof/>
        </w:rPr>
        <w:t>Or,</w:t>
      </w:r>
      <w:r w:rsidR="00D478C6" w:rsidRPr="00D478C6">
        <w:rPr>
          <w:noProof/>
        </w:rPr>
        <w:t xml:space="preserve"> every time you create a new </w:t>
      </w:r>
      <w:r w:rsidR="00D478C6" w:rsidRPr="0058265C">
        <w:rPr>
          <w:rFonts w:ascii="Consolas" w:hAnsi="Consolas"/>
          <w:noProof/>
        </w:rPr>
        <w:t>Box</w:t>
      </w:r>
      <w:r w:rsidR="00D478C6" w:rsidRPr="00D478C6">
        <w:rPr>
          <w:noProof/>
        </w:rPr>
        <w:t xml:space="preserve">, on the next line just access the </w:t>
      </w:r>
      <w:r w:rsidR="00D478C6" w:rsidRPr="005628B7">
        <w:rPr>
          <w:rFonts w:ascii="Consolas" w:hAnsi="Consolas"/>
          <w:noProof/>
        </w:rPr>
        <w:t>Item</w:t>
      </w:r>
      <w:r w:rsidR="00D478C6" w:rsidRPr="00D478C6">
        <w:rPr>
          <w:noProof/>
        </w:rPr>
        <w:t xml:space="preserve"> property and create a new instance.</w:t>
      </w:r>
    </w:p>
    <w:p w14:paraId="4645073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F1431A1" wp14:editId="34C0BB6A">
            <wp:extent cx="1764030" cy="447953"/>
            <wp:effectExtent l="19050" t="19050" r="26670" b="285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03084" cy="457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2578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 xml:space="preserve">Vehicle Catalogue </w:t>
      </w:r>
    </w:p>
    <w:p w14:paraId="635445EE" w14:textId="23E0CED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r task is to </w:t>
      </w:r>
      <w:r w:rsidRPr="00D478C6">
        <w:rPr>
          <w:b/>
          <w:noProof/>
        </w:rPr>
        <w:t xml:space="preserve">create a </w:t>
      </w:r>
      <w:r w:rsidRPr="00DA6284">
        <w:rPr>
          <w:rFonts w:ascii="Consolas" w:hAnsi="Consolas"/>
          <w:b/>
          <w:noProof/>
        </w:rPr>
        <w:t>Vehicle</w:t>
      </w:r>
      <w:r w:rsidRPr="00D478C6">
        <w:rPr>
          <w:b/>
          <w:noProof/>
        </w:rPr>
        <w:t xml:space="preserve"> catalog,</w:t>
      </w:r>
      <w:r w:rsidRPr="00D478C6">
        <w:rPr>
          <w:noProof/>
        </w:rPr>
        <w:t xml:space="preserve"> which contains only </w:t>
      </w:r>
      <w:r w:rsidRPr="00D478C6">
        <w:rPr>
          <w:b/>
          <w:noProof/>
        </w:rPr>
        <w:t>Truck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and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Cars</w:t>
      </w:r>
      <w:r w:rsidRPr="00D478C6">
        <w:rPr>
          <w:noProof/>
        </w:rPr>
        <w:t>.</w:t>
      </w:r>
    </w:p>
    <w:p w14:paraId="330BB9A4" w14:textId="026BE26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Truck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Weight</w:t>
      </w:r>
      <w:r w:rsidRPr="00D478C6">
        <w:rPr>
          <w:noProof/>
        </w:rPr>
        <w:t>.</w:t>
      </w:r>
    </w:p>
    <w:p w14:paraId="63DD9DEB" w14:textId="7FD94A2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r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Horse Power</w:t>
      </w:r>
      <w:r w:rsidRPr="00D478C6">
        <w:rPr>
          <w:noProof/>
        </w:rPr>
        <w:t>.</w:t>
      </w:r>
    </w:p>
    <w:p w14:paraId="48003C4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Collections of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Trucks and Cars</w:t>
      </w:r>
      <w:r w:rsidRPr="00D478C6">
        <w:rPr>
          <w:noProof/>
        </w:rPr>
        <w:t>.</w:t>
      </w:r>
    </w:p>
    <w:p w14:paraId="4C164072" w14:textId="14816ED6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must read the input</w:t>
      </w:r>
      <w:r w:rsidR="00100DFB">
        <w:rPr>
          <w:noProof/>
        </w:rPr>
        <w:t>,</w:t>
      </w:r>
      <w:r w:rsidRPr="00D478C6">
        <w:rPr>
          <w:noProof/>
        </w:rPr>
        <w:t xml:space="preserve"> until you receive the </w:t>
      </w:r>
      <w:r w:rsidRPr="00141820">
        <w:rPr>
          <w:rFonts w:ascii="Consolas" w:hAnsi="Consolas"/>
          <w:noProof/>
        </w:rPr>
        <w:t>"</w:t>
      </w:r>
      <w:r w:rsidRPr="00141820">
        <w:rPr>
          <w:rFonts w:ascii="Consolas" w:hAnsi="Consolas"/>
          <w:b/>
          <w:noProof/>
        </w:rPr>
        <w:t>end</w:t>
      </w:r>
      <w:r w:rsidRPr="00141820">
        <w:rPr>
          <w:rFonts w:ascii="Consolas" w:hAnsi="Consolas"/>
          <w:noProof/>
        </w:rPr>
        <w:t>"</w:t>
      </w:r>
      <w:r w:rsidRPr="00D478C6">
        <w:rPr>
          <w:noProof/>
        </w:rPr>
        <w:t xml:space="preserve"> command. It will be in following format: </w:t>
      </w:r>
      <w:r w:rsidR="00C9490C">
        <w:rPr>
          <w:rFonts w:ascii="Consolas" w:hAnsi="Consolas" w:cstheme="minorHAnsi"/>
          <w:noProof/>
        </w:rPr>
        <w:t>"</w:t>
      </w:r>
      <w:r w:rsidRPr="00D478C6">
        <w:rPr>
          <w:rFonts w:ascii="Consolas" w:hAnsi="Consolas"/>
          <w:b/>
          <w:noProof/>
        </w:rPr>
        <w:t>{type}/{brand}/{model}/{horse power / weight}</w:t>
      </w:r>
      <w:r w:rsidR="00C9490C">
        <w:rPr>
          <w:rFonts w:ascii="Consolas" w:hAnsi="Consolas" w:cstheme="minorHAnsi"/>
          <w:noProof/>
        </w:rPr>
        <w:t>"</w:t>
      </w:r>
    </w:p>
    <w:p w14:paraId="0CB33387" w14:textId="4DFEB7F9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In the end</w:t>
      </w:r>
      <w:r w:rsidR="00BA7F88">
        <w:rPr>
          <w:noProof/>
        </w:rPr>
        <w:t>,</w:t>
      </w:r>
      <w:r w:rsidRPr="00D478C6">
        <w:rPr>
          <w:noProof/>
        </w:rPr>
        <w:t xml:space="preserve"> you have </w:t>
      </w:r>
      <w:r w:rsidRPr="00D478C6">
        <w:rPr>
          <w:b/>
          <w:noProof/>
        </w:rPr>
        <w:t xml:space="preserve">to print all of the vehicles ordered alphabetical by brand, </w:t>
      </w:r>
      <w:r w:rsidRPr="00D478C6">
        <w:rPr>
          <w:noProof/>
        </w:rPr>
        <w:t>in the following format:</w:t>
      </w:r>
    </w:p>
    <w:p w14:paraId="51CC7AEA" w14:textId="3C20ADF5" w:rsidR="00D478C6" w:rsidRPr="00D478C6" w:rsidRDefault="00C9490C" w:rsidP="00D478C6">
      <w:pPr>
        <w:rPr>
          <w:rFonts w:ascii="Consolas" w:hAnsi="Consolas"/>
          <w:b/>
          <w:noProof/>
          <w:szCs w:val="32"/>
          <w:lang w:val="bg-BG"/>
        </w:rPr>
      </w:pPr>
      <w:r>
        <w:rPr>
          <w:rFonts w:ascii="Consolas" w:hAnsi="Consolas" w:cstheme="minorHAnsi"/>
          <w:noProof/>
        </w:rPr>
        <w:t>"</w:t>
      </w:r>
      <w:r w:rsidR="00D478C6" w:rsidRPr="00D478C6">
        <w:rPr>
          <w:rFonts w:ascii="Consolas" w:hAnsi="Consolas"/>
          <w:b/>
          <w:noProof/>
          <w:szCs w:val="32"/>
        </w:rPr>
        <w:t>Cars:</w:t>
      </w:r>
    </w:p>
    <w:p w14:paraId="2C9437AE" w14:textId="77777777" w:rsidR="00D478C6" w:rsidRPr="00D478C6" w:rsidRDefault="00D478C6" w:rsidP="00D478C6">
      <w:pPr>
        <w:rPr>
          <w:rFonts w:ascii="Consolas" w:hAnsi="Consolas"/>
          <w:b/>
          <w:noProof/>
          <w:color w:val="A31515"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{Brand}: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/>
          <w:b/>
          <w:noProof/>
          <w:szCs w:val="32"/>
        </w:rPr>
        <w:t>{Model}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/>
          <w:b/>
          <w:noProof/>
          <w:szCs w:val="32"/>
        </w:rPr>
        <w:t>{Horse Power}hp</w:t>
      </w:r>
    </w:p>
    <w:p w14:paraId="4D28CB6D" w14:textId="77777777" w:rsidR="00D478C6" w:rsidRPr="00D478C6" w:rsidRDefault="00D478C6" w:rsidP="00D478C6">
      <w:pPr>
        <w:rPr>
          <w:rFonts w:ascii="Consolas" w:hAnsi="Consolas"/>
          <w:b/>
          <w:noProof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Trucks:</w:t>
      </w:r>
    </w:p>
    <w:p w14:paraId="3110FDCC" w14:textId="293517B5" w:rsidR="00D478C6" w:rsidRPr="00D478C6" w:rsidRDefault="00D478C6" w:rsidP="00D478C6">
      <w:pPr>
        <w:rPr>
          <w:rFonts w:ascii="Consolas" w:hAnsi="Consolas" w:cs="Consolas"/>
          <w:b/>
          <w:noProof/>
          <w:color w:val="000000"/>
          <w:szCs w:val="32"/>
          <w:lang w:val="bg-BG"/>
        </w:rPr>
      </w:pPr>
      <w:r w:rsidRPr="00D478C6">
        <w:rPr>
          <w:rFonts w:ascii="Consolas" w:hAnsi="Consolas" w:cs="Consolas"/>
          <w:b/>
          <w:noProof/>
          <w:color w:val="000000"/>
          <w:szCs w:val="32"/>
        </w:rPr>
        <w:t>{Brand}</w:t>
      </w:r>
      <w:r w:rsidRPr="00D478C6">
        <w:rPr>
          <w:rFonts w:ascii="Consolas" w:hAnsi="Consolas" w:cs="Consolas"/>
          <w:b/>
          <w:noProof/>
          <w:szCs w:val="32"/>
        </w:rPr>
        <w:t>: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Model}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Weight}kg</w:t>
      </w:r>
      <w:r w:rsidR="00C9490C">
        <w:rPr>
          <w:rFonts w:ascii="Consolas" w:hAnsi="Consolas" w:cstheme="minorHAnsi"/>
          <w:noProof/>
        </w:rPr>
        <w:t>"</w:t>
      </w:r>
    </w:p>
    <w:p w14:paraId="73E555D8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53E83E85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401B3E66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70359D8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04D3D7DF" w14:textId="77777777" w:rsidTr="00A43427">
        <w:tc>
          <w:tcPr>
            <w:tcW w:w="3658" w:type="dxa"/>
          </w:tcPr>
          <w:p w14:paraId="0FB35A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Audi/A3/110</w:t>
            </w:r>
          </w:p>
          <w:p w14:paraId="6EA190F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Maserati/Levante/350</w:t>
            </w:r>
          </w:p>
          <w:p w14:paraId="4744485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Truck/Mercedes/Actros/9019</w:t>
            </w:r>
          </w:p>
          <w:p w14:paraId="219863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orsche/Panamera/375</w:t>
            </w:r>
          </w:p>
          <w:p w14:paraId="6E360DB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AB9F69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Cars:</w:t>
            </w:r>
          </w:p>
          <w:p w14:paraId="3B3593C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udi: A3 - 110hp</w:t>
            </w:r>
          </w:p>
          <w:p w14:paraId="11726D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Maserati: Levante - 350hp</w:t>
            </w:r>
          </w:p>
          <w:p w14:paraId="6DD88F3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orsche: Panamera - 375hp</w:t>
            </w:r>
          </w:p>
          <w:p w14:paraId="27FB4C8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Trucks:</w:t>
            </w:r>
          </w:p>
          <w:p w14:paraId="6EB3DA8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Mercedes: Actros - 9019kg</w:t>
            </w:r>
          </w:p>
        </w:tc>
      </w:tr>
      <w:tr w:rsidR="00D478C6" w:rsidRPr="00D478C6" w14:paraId="6A169AA9" w14:textId="77777777" w:rsidTr="00A43427">
        <w:tc>
          <w:tcPr>
            <w:tcW w:w="3658" w:type="dxa"/>
          </w:tcPr>
          <w:p w14:paraId="4E0D43A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Subaru/Impreza/152</w:t>
            </w:r>
          </w:p>
          <w:p w14:paraId="6DEA30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eugeot/307/109</w:t>
            </w:r>
          </w:p>
          <w:p w14:paraId="4C533A2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FEA9EB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s:</w:t>
            </w:r>
          </w:p>
          <w:p w14:paraId="56D6D2C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ugeot: 307 - 109hp</w:t>
            </w:r>
          </w:p>
          <w:p w14:paraId="0A61EE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Subaru: Impreza - 152hp</w:t>
            </w:r>
          </w:p>
        </w:tc>
      </w:tr>
    </w:tbl>
    <w:p w14:paraId="00382C93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0612BB7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is is how your class </w:t>
      </w:r>
      <w:r w:rsidRPr="00B31E4C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should look like.</w:t>
      </w:r>
    </w:p>
    <w:p w14:paraId="17ADFF8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60E2A7C0" wp14:editId="724A4D35">
            <wp:extent cx="2786051" cy="803910"/>
            <wp:effectExtent l="19050" t="19050" r="14605" b="152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99417" cy="8077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08A3E" w14:textId="039B678D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Don</w:t>
      </w:r>
      <w:r w:rsidR="00585A99">
        <w:rPr>
          <w:noProof/>
        </w:rPr>
        <w:t>'</w:t>
      </w:r>
      <w:r w:rsidRPr="00D478C6">
        <w:rPr>
          <w:noProof/>
        </w:rPr>
        <w:t xml:space="preserve">t forget to </w:t>
      </w:r>
      <w:r w:rsidRPr="00D478C6">
        <w:rPr>
          <w:b/>
          <w:noProof/>
        </w:rPr>
        <w:t>create instance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for the two</w:t>
      </w:r>
      <w:r w:rsidRPr="00D478C6">
        <w:rPr>
          <w:noProof/>
        </w:rPr>
        <w:t xml:space="preserve"> </w:t>
      </w:r>
      <w:r w:rsidR="00B57660">
        <w:rPr>
          <w:noProof/>
        </w:rPr>
        <w:t>l</w:t>
      </w:r>
      <w:r w:rsidRPr="00D478C6">
        <w:rPr>
          <w:b/>
          <w:noProof/>
        </w:rPr>
        <w:t>ists</w:t>
      </w:r>
      <w:r w:rsidRPr="00D478C6">
        <w:rPr>
          <w:noProof/>
        </w:rPr>
        <w:t>.</w:t>
      </w:r>
    </w:p>
    <w:p w14:paraId="26340F8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 can do it in the </w:t>
      </w:r>
      <w:r w:rsidRPr="00D478C6">
        <w:rPr>
          <w:b/>
          <w:noProof/>
        </w:rPr>
        <w:t xml:space="preserve">constructor of </w:t>
      </w:r>
      <w:r w:rsidRPr="00F26CC2">
        <w:rPr>
          <w:rFonts w:ascii="Consolas" w:hAnsi="Consolas"/>
          <w:b/>
          <w:noProof/>
        </w:rPr>
        <w:t>CatalogueVehicle</w:t>
      </w:r>
      <w:r w:rsidRPr="00D478C6">
        <w:rPr>
          <w:b/>
          <w:noProof/>
        </w:rPr>
        <w:t>.</w:t>
      </w:r>
    </w:p>
    <w:p w14:paraId="592EBD29" w14:textId="51658AA2" w:rsidR="00640502" w:rsidRPr="00D478C6" w:rsidRDefault="00640502" w:rsidP="00D478C6">
      <w:pPr>
        <w:rPr>
          <w:lang w:val="bg-BG"/>
        </w:rPr>
      </w:pPr>
    </w:p>
    <w:sectPr w:rsidR="00640502" w:rsidRPr="00D478C6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16E99" w14:textId="77777777" w:rsidR="00FE1336" w:rsidRDefault="00FE1336" w:rsidP="008068A2">
      <w:pPr>
        <w:spacing w:after="0" w:line="240" w:lineRule="auto"/>
      </w:pPr>
      <w:r>
        <w:separator/>
      </w:r>
    </w:p>
  </w:endnote>
  <w:endnote w:type="continuationSeparator" w:id="0">
    <w:p w14:paraId="482ECA18" w14:textId="77777777" w:rsidR="00FE1336" w:rsidRDefault="00FE13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BA72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5BA72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72BDF" w14:textId="77777777" w:rsidR="00FE1336" w:rsidRDefault="00FE1336" w:rsidP="008068A2">
      <w:pPr>
        <w:spacing w:after="0" w:line="240" w:lineRule="auto"/>
      </w:pPr>
      <w:r>
        <w:separator/>
      </w:r>
    </w:p>
  </w:footnote>
  <w:footnote w:type="continuationSeparator" w:id="0">
    <w:p w14:paraId="1177D2A6" w14:textId="77777777" w:rsidR="00FE1336" w:rsidRDefault="00FE13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95F55"/>
    <w:multiLevelType w:val="hybridMultilevel"/>
    <w:tmpl w:val="36F2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A5E78"/>
    <w:multiLevelType w:val="hybridMultilevel"/>
    <w:tmpl w:val="C4326F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02A91"/>
    <w:multiLevelType w:val="hybridMultilevel"/>
    <w:tmpl w:val="07242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306A4"/>
    <w:multiLevelType w:val="hybridMultilevel"/>
    <w:tmpl w:val="01AED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3098A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6"/>
  </w:num>
  <w:num w:numId="37">
    <w:abstractNumId w:val="24"/>
  </w:num>
  <w:num w:numId="38">
    <w:abstractNumId w:val="16"/>
  </w:num>
  <w:num w:numId="39">
    <w:abstractNumId w:val="31"/>
  </w:num>
  <w:num w:numId="40">
    <w:abstractNumId w:val="25"/>
  </w:num>
  <w:num w:numId="41">
    <w:abstractNumId w:val="7"/>
  </w:num>
  <w:num w:numId="42">
    <w:abstractNumId w:val="44"/>
  </w:num>
  <w:num w:numId="43">
    <w:abstractNumId w:val="5"/>
  </w:num>
  <w:num w:numId="44">
    <w:abstractNumId w:val="46"/>
  </w:num>
  <w:num w:numId="45">
    <w:abstractNumId w:val="23"/>
  </w:num>
  <w:num w:numId="46">
    <w:abstractNumId w:val="10"/>
  </w:num>
  <w:num w:numId="4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A3MDYwtzA2MjZX0lEKTi0uzszPAykwqgUAm7QEMSwAAAA="/>
  </w:docVars>
  <w:rsids>
    <w:rsidRoot w:val="008068A2"/>
    <w:rsid w:val="000006BB"/>
    <w:rsid w:val="00002C1C"/>
    <w:rsid w:val="00007044"/>
    <w:rsid w:val="00011135"/>
    <w:rsid w:val="0001451E"/>
    <w:rsid w:val="00021F8D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6DB"/>
    <w:rsid w:val="000C3E72"/>
    <w:rsid w:val="000C5361"/>
    <w:rsid w:val="000D3168"/>
    <w:rsid w:val="000E02B6"/>
    <w:rsid w:val="00100DFB"/>
    <w:rsid w:val="00101A6F"/>
    <w:rsid w:val="00103906"/>
    <w:rsid w:val="00112FE0"/>
    <w:rsid w:val="001275B9"/>
    <w:rsid w:val="0014182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1F9"/>
    <w:rsid w:val="00184C76"/>
    <w:rsid w:val="001A1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A1A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586"/>
    <w:rsid w:val="002A2D2D"/>
    <w:rsid w:val="002C539D"/>
    <w:rsid w:val="002C71C6"/>
    <w:rsid w:val="002D07CA"/>
    <w:rsid w:val="002F1AE3"/>
    <w:rsid w:val="00305122"/>
    <w:rsid w:val="0030534F"/>
    <w:rsid w:val="003230CF"/>
    <w:rsid w:val="003271FF"/>
    <w:rsid w:val="0033212E"/>
    <w:rsid w:val="0033490F"/>
    <w:rsid w:val="00380A57"/>
    <w:rsid w:val="003817EF"/>
    <w:rsid w:val="00382A45"/>
    <w:rsid w:val="00396C9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98C"/>
    <w:rsid w:val="00441BBC"/>
    <w:rsid w:val="0047331A"/>
    <w:rsid w:val="0047640B"/>
    <w:rsid w:val="0047644B"/>
    <w:rsid w:val="00476D4B"/>
    <w:rsid w:val="00481CB5"/>
    <w:rsid w:val="00491748"/>
    <w:rsid w:val="004A5444"/>
    <w:rsid w:val="004A7E77"/>
    <w:rsid w:val="004B0253"/>
    <w:rsid w:val="004B4230"/>
    <w:rsid w:val="004C0A80"/>
    <w:rsid w:val="004D03E1"/>
    <w:rsid w:val="004D29A9"/>
    <w:rsid w:val="004D46B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93"/>
    <w:rsid w:val="00553B24"/>
    <w:rsid w:val="00553CCB"/>
    <w:rsid w:val="005628B7"/>
    <w:rsid w:val="00563DC7"/>
    <w:rsid w:val="00564029"/>
    <w:rsid w:val="00564D7B"/>
    <w:rsid w:val="0056527D"/>
    <w:rsid w:val="0056786B"/>
    <w:rsid w:val="0057138C"/>
    <w:rsid w:val="005754EE"/>
    <w:rsid w:val="005803E5"/>
    <w:rsid w:val="0058265C"/>
    <w:rsid w:val="00584EDB"/>
    <w:rsid w:val="00585A99"/>
    <w:rsid w:val="0058723E"/>
    <w:rsid w:val="00594821"/>
    <w:rsid w:val="00596357"/>
    <w:rsid w:val="00596AA5"/>
    <w:rsid w:val="005B0164"/>
    <w:rsid w:val="005B0AC0"/>
    <w:rsid w:val="005C131C"/>
    <w:rsid w:val="005C6A24"/>
    <w:rsid w:val="005E04CE"/>
    <w:rsid w:val="005E6CC9"/>
    <w:rsid w:val="00600083"/>
    <w:rsid w:val="006042B7"/>
    <w:rsid w:val="00604363"/>
    <w:rsid w:val="006062EE"/>
    <w:rsid w:val="00624212"/>
    <w:rsid w:val="006242A9"/>
    <w:rsid w:val="00624DCF"/>
    <w:rsid w:val="0063342B"/>
    <w:rsid w:val="00640502"/>
    <w:rsid w:val="00644D27"/>
    <w:rsid w:val="006640AE"/>
    <w:rsid w:val="00666235"/>
    <w:rsid w:val="00670041"/>
    <w:rsid w:val="00671FE2"/>
    <w:rsid w:val="00681E37"/>
    <w:rsid w:val="00683869"/>
    <w:rsid w:val="00686C0C"/>
    <w:rsid w:val="00695634"/>
    <w:rsid w:val="006A2531"/>
    <w:rsid w:val="006D239A"/>
    <w:rsid w:val="006D7A18"/>
    <w:rsid w:val="006E1302"/>
    <w:rsid w:val="006E2245"/>
    <w:rsid w:val="006E55B4"/>
    <w:rsid w:val="006E7E50"/>
    <w:rsid w:val="00704432"/>
    <w:rsid w:val="007051DF"/>
    <w:rsid w:val="00724DA4"/>
    <w:rsid w:val="00724E48"/>
    <w:rsid w:val="00736B4C"/>
    <w:rsid w:val="00746D6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A2"/>
    <w:rsid w:val="007F5F65"/>
    <w:rsid w:val="00801502"/>
    <w:rsid w:val="00803217"/>
    <w:rsid w:val="008063E1"/>
    <w:rsid w:val="008068A2"/>
    <w:rsid w:val="008105A0"/>
    <w:rsid w:val="008202C4"/>
    <w:rsid w:val="00836CA4"/>
    <w:rsid w:val="008447D5"/>
    <w:rsid w:val="0085184F"/>
    <w:rsid w:val="0086004D"/>
    <w:rsid w:val="00861625"/>
    <w:rsid w:val="008617B5"/>
    <w:rsid w:val="00870828"/>
    <w:rsid w:val="00876E7C"/>
    <w:rsid w:val="0088080B"/>
    <w:rsid w:val="008B07D7"/>
    <w:rsid w:val="008B557F"/>
    <w:rsid w:val="008C2344"/>
    <w:rsid w:val="008C2B83"/>
    <w:rsid w:val="008C5930"/>
    <w:rsid w:val="008D6097"/>
    <w:rsid w:val="008E6CF3"/>
    <w:rsid w:val="008F17B1"/>
    <w:rsid w:val="008F202C"/>
    <w:rsid w:val="008F5B43"/>
    <w:rsid w:val="008F5FDB"/>
    <w:rsid w:val="00900A44"/>
    <w:rsid w:val="00902E68"/>
    <w:rsid w:val="00906698"/>
    <w:rsid w:val="00906800"/>
    <w:rsid w:val="00911B0B"/>
    <w:rsid w:val="00912BC6"/>
    <w:rsid w:val="0092145D"/>
    <w:rsid w:val="009254B7"/>
    <w:rsid w:val="00930CEE"/>
    <w:rsid w:val="00941FFF"/>
    <w:rsid w:val="00945099"/>
    <w:rsid w:val="00955691"/>
    <w:rsid w:val="00961157"/>
    <w:rsid w:val="00965C5B"/>
    <w:rsid w:val="0096684B"/>
    <w:rsid w:val="00972C7F"/>
    <w:rsid w:val="00976E46"/>
    <w:rsid w:val="00992650"/>
    <w:rsid w:val="009B4FB4"/>
    <w:rsid w:val="009C0C39"/>
    <w:rsid w:val="009C1667"/>
    <w:rsid w:val="009D1805"/>
    <w:rsid w:val="009D760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C1B"/>
    <w:rsid w:val="00A76DF8"/>
    <w:rsid w:val="00A8140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1E4C"/>
    <w:rsid w:val="00B567F6"/>
    <w:rsid w:val="00B56DF3"/>
    <w:rsid w:val="00B574E0"/>
    <w:rsid w:val="00B57660"/>
    <w:rsid w:val="00B57A5C"/>
    <w:rsid w:val="00B6185B"/>
    <w:rsid w:val="00B638EB"/>
    <w:rsid w:val="00B63DED"/>
    <w:rsid w:val="00B73885"/>
    <w:rsid w:val="00B753E7"/>
    <w:rsid w:val="00B86AF3"/>
    <w:rsid w:val="00B9309B"/>
    <w:rsid w:val="00BA1F40"/>
    <w:rsid w:val="00BA4820"/>
    <w:rsid w:val="00BA7F88"/>
    <w:rsid w:val="00BB05FA"/>
    <w:rsid w:val="00BB1E6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1AC"/>
    <w:rsid w:val="00C53F37"/>
    <w:rsid w:val="00C5499A"/>
    <w:rsid w:val="00C62A0F"/>
    <w:rsid w:val="00C62F04"/>
    <w:rsid w:val="00C82862"/>
    <w:rsid w:val="00C84E4D"/>
    <w:rsid w:val="00C9490C"/>
    <w:rsid w:val="00CA2FD0"/>
    <w:rsid w:val="00CB626D"/>
    <w:rsid w:val="00CB6CE5"/>
    <w:rsid w:val="00CD5181"/>
    <w:rsid w:val="00CD7485"/>
    <w:rsid w:val="00CE2360"/>
    <w:rsid w:val="00CE236C"/>
    <w:rsid w:val="00CF0047"/>
    <w:rsid w:val="00CF5FD9"/>
    <w:rsid w:val="00D1744E"/>
    <w:rsid w:val="00D22895"/>
    <w:rsid w:val="00D3404A"/>
    <w:rsid w:val="00D4354E"/>
    <w:rsid w:val="00D43F69"/>
    <w:rsid w:val="00D478C6"/>
    <w:rsid w:val="00D50F79"/>
    <w:rsid w:val="00D73957"/>
    <w:rsid w:val="00D8395C"/>
    <w:rsid w:val="00D910AA"/>
    <w:rsid w:val="00D92D8C"/>
    <w:rsid w:val="00DA028F"/>
    <w:rsid w:val="00DA6284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8C4"/>
    <w:rsid w:val="00E24C6A"/>
    <w:rsid w:val="00E25811"/>
    <w:rsid w:val="00E327AA"/>
    <w:rsid w:val="00E32F85"/>
    <w:rsid w:val="00E36FD8"/>
    <w:rsid w:val="00E37380"/>
    <w:rsid w:val="00E45844"/>
    <w:rsid w:val="00E465C4"/>
    <w:rsid w:val="00E57D4B"/>
    <w:rsid w:val="00E63F64"/>
    <w:rsid w:val="00E742A3"/>
    <w:rsid w:val="00E74623"/>
    <w:rsid w:val="00E80E3D"/>
    <w:rsid w:val="00E86D42"/>
    <w:rsid w:val="00E870B8"/>
    <w:rsid w:val="00E90152"/>
    <w:rsid w:val="00EA1019"/>
    <w:rsid w:val="00EA3B29"/>
    <w:rsid w:val="00EB2055"/>
    <w:rsid w:val="00EB7421"/>
    <w:rsid w:val="00EC36F5"/>
    <w:rsid w:val="00EC5A4D"/>
    <w:rsid w:val="00ED0DEA"/>
    <w:rsid w:val="00ED73C4"/>
    <w:rsid w:val="00F20B48"/>
    <w:rsid w:val="00F2518C"/>
    <w:rsid w:val="00F258BA"/>
    <w:rsid w:val="00F26912"/>
    <w:rsid w:val="00F26CC2"/>
    <w:rsid w:val="00F27E9C"/>
    <w:rsid w:val="00F36991"/>
    <w:rsid w:val="00F41F41"/>
    <w:rsid w:val="00F46918"/>
    <w:rsid w:val="00F46DDE"/>
    <w:rsid w:val="00F52345"/>
    <w:rsid w:val="00F62B1C"/>
    <w:rsid w:val="00F655ED"/>
    <w:rsid w:val="00F7033C"/>
    <w:rsid w:val="00F74C49"/>
    <w:rsid w:val="00F91BDA"/>
    <w:rsid w:val="00F96D0D"/>
    <w:rsid w:val="00F976AD"/>
    <w:rsid w:val="00FA6461"/>
    <w:rsid w:val="00FC10BB"/>
    <w:rsid w:val="00FE038F"/>
    <w:rsid w:val="00FE1336"/>
    <w:rsid w:val="00FE5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A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msdn.microsoft.com/en-us/library/2dx6wyd4(v=vs.110).aspx" TargetMode="Externa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4/Objects-and-Classe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hyperlink" Target="https://softuni.bg/trainings/3950/programming-fundamentals-with-csharp-january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CB13C-34A4-4A53-9097-27BE817DB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163</Words>
  <Characters>663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s and Classes - Lab</vt:lpstr>
    </vt:vector>
  </TitlesOfParts>
  <Company>SoftUni – https://about.softuni.bg</Company>
  <LinksUpToDate>false</LinksUpToDate>
  <CharactersWithSpaces>7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83</cp:revision>
  <cp:lastPrinted>2015-10-26T22:35:00Z</cp:lastPrinted>
  <dcterms:created xsi:type="dcterms:W3CDTF">2019-11-12T12:29:00Z</dcterms:created>
  <dcterms:modified xsi:type="dcterms:W3CDTF">2023-01-04T07:02:00Z</dcterms:modified>
  <cp:category>programming; education; software engineering; software development</cp:category>
</cp:coreProperties>
</file>